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1A81B" w14:textId="3F95D34C" w:rsidR="00CC724E" w:rsidRPr="00B957FA" w:rsidRDefault="00CC724E" w:rsidP="006822B5">
      <w:pPr>
        <w:bidi/>
        <w:spacing w:after="0" w:line="240" w:lineRule="auto"/>
        <w:rPr>
          <w:rFonts w:ascii="Simplified Arabic" w:hAnsi="Simplified Arabic" w:cs="Simplified Arabic"/>
          <w:b/>
          <w:bCs/>
          <w:sz w:val="24"/>
          <w:szCs w:val="24"/>
          <w:u w:val="single"/>
          <w:rtl/>
        </w:rPr>
      </w:pPr>
      <w:bookmarkStart w:id="0" w:name="_Hlk42354215"/>
    </w:p>
    <w:p w14:paraId="05DD7D3D" w14:textId="5AFC06DF" w:rsidR="00AC1582" w:rsidRPr="00B957FA" w:rsidRDefault="00AC1582" w:rsidP="006822B5">
      <w:pPr>
        <w:bidi/>
        <w:jc w:val="center"/>
        <w:rPr>
          <w:rStyle w:val="Strong"/>
          <w:rFonts w:ascii="Simplified Arabic" w:hAnsi="Simplified Arabic" w:cs="Simplified Arabic"/>
          <w:color w:val="000000"/>
          <w:sz w:val="28"/>
          <w:szCs w:val="28"/>
          <w:rtl/>
        </w:rPr>
      </w:pPr>
      <w:bookmarkStart w:id="1" w:name="_Hlk36027655"/>
      <w:bookmarkStart w:id="2" w:name="_Hlk39045253"/>
      <w:bookmarkStart w:id="3" w:name="_Hlk37826384"/>
      <w:bookmarkEnd w:id="0"/>
      <w:r w:rsidRPr="00B957FA">
        <w:rPr>
          <w:rStyle w:val="Strong"/>
          <w:rFonts w:ascii="Simplified Arabic" w:hAnsi="Simplified Arabic"/>
          <w:color w:val="000000"/>
          <w:sz w:val="28"/>
        </w:rPr>
        <w:t>OSN</w:t>
      </w:r>
      <w:r w:rsidRPr="00B957FA">
        <w:rPr>
          <w:rStyle w:val="Strong"/>
          <w:rFonts w:ascii="Simplified Arabic" w:hAnsi="Simplified Arabic" w:cs="Simplified Arabic"/>
          <w:color w:val="000000"/>
          <w:sz w:val="28"/>
          <w:szCs w:val="28"/>
          <w:rtl/>
        </w:rPr>
        <w:t xml:space="preserve"> تكشف عن باقة عروضها السينمائية لشهر يوليو</w:t>
      </w:r>
    </w:p>
    <w:bookmarkEnd w:id="1"/>
    <w:bookmarkEnd w:id="2"/>
    <w:bookmarkEnd w:id="3"/>
    <w:p w14:paraId="127C46E8" w14:textId="787D3267" w:rsidR="00AC1582" w:rsidRPr="00B957FA" w:rsidRDefault="00AC1582" w:rsidP="006822B5">
      <w:pPr>
        <w:bidi/>
        <w:jc w:val="center"/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</w:pPr>
      <w:r w:rsidRPr="00B957FA"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  <w:t xml:space="preserve">القائمة المرتقبة تضم أفلاماً لا تُفوّت وعروضاً مميزة عبر قناتها </w:t>
      </w:r>
      <w:r w:rsidRPr="00DE7744"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  <w:t xml:space="preserve">المؤقتة </w:t>
      </w:r>
      <w:r w:rsidRPr="00B957FA">
        <w:rPr>
          <w:rStyle w:val="Strong"/>
          <w:rFonts w:ascii="Simplified Arabic" w:hAnsi="Simplified Arabic" w:cs="Simplified Arabic"/>
          <w:b w:val="0"/>
          <w:bCs w:val="0"/>
          <w:i/>
          <w:iCs/>
          <w:color w:val="000000"/>
          <w:sz w:val="24"/>
          <w:szCs w:val="24"/>
          <w:rtl/>
        </w:rPr>
        <w:t>الجديدة والمخصصة لإبداعات عالم مارفل السينمائي</w:t>
      </w:r>
    </w:p>
    <w:p w14:paraId="080D6A37" w14:textId="04B45616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دبي،</w:t>
      </w:r>
      <w:r w:rsidRPr="00B957F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العربية</w:t>
      </w:r>
      <w:r w:rsidRPr="00B957F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المتحدة</w:t>
      </w:r>
      <w:r w:rsidRPr="00B957F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- </w:t>
      </w:r>
      <w:r w:rsidR="00355DB6">
        <w:rPr>
          <w:rFonts w:ascii="Simplified Arabic" w:hAnsi="Simplified Arabic"/>
          <w:b/>
          <w:sz w:val="24"/>
        </w:rPr>
        <w:t>21</w:t>
      </w:r>
      <w:r w:rsidRPr="00B957F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يونيو</w:t>
      </w:r>
      <w:r w:rsidRPr="00B957FA">
        <w:rPr>
          <w:rFonts w:ascii="Simplified Arabic" w:hAnsi="Simplified Arabic" w:cs="Simplified Arabic"/>
          <w:b/>
          <w:bCs/>
          <w:sz w:val="24"/>
          <w:szCs w:val="24"/>
          <w:rtl/>
        </w:rPr>
        <w:t xml:space="preserve"> 2020:</w:t>
      </w:r>
      <w:r w:rsidRPr="00B957FA">
        <w:rPr>
          <w:rFonts w:ascii="Simplified Arabic" w:hAnsi="Simplified Arabic"/>
          <w:sz w:val="24"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كشفت </w:t>
      </w:r>
      <w:r w:rsidR="00D85ECA">
        <w:fldChar w:fldCharType="begin"/>
      </w:r>
      <w:r w:rsidR="00D85ECA">
        <w:instrText xml:space="preserve"> HYPERLINK "https://www.osn.com/en-ae/home" </w:instrText>
      </w:r>
      <w:r w:rsidR="00D85ECA">
        <w:fldChar w:fldCharType="separate"/>
      </w:r>
      <w:r w:rsidRPr="00B957FA">
        <w:rPr>
          <w:rStyle w:val="Hyperlink"/>
          <w:rFonts w:ascii="Simplified Arabic" w:hAnsi="Simplified Arabic"/>
          <w:sz w:val="24"/>
        </w:rPr>
        <w:t>OSN</w:t>
      </w:r>
      <w:r w:rsidR="00D85ECA">
        <w:rPr>
          <w:rStyle w:val="Hyperlink"/>
          <w:rFonts w:ascii="Simplified Arabic" w:hAnsi="Simplified Arabic"/>
          <w:sz w:val="24"/>
        </w:rPr>
        <w:fldChar w:fldCharType="end"/>
      </w:r>
      <w:r w:rsidRPr="00DE7744">
        <w:rPr>
          <w:rFonts w:ascii="Simplified Arabic" w:hAnsi="Simplified Arabic" w:cs="Simplified Arabic"/>
          <w:sz w:val="24"/>
          <w:szCs w:val="24"/>
          <w:rtl/>
        </w:rPr>
        <w:t>، شبكة المحتوى الترفيهي الرائدة في المنطقة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عن برنامج شهر يوليو الحافل بالأفلام العائلية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الممت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عبر قناتها </w:t>
      </w:r>
      <w:r w:rsidR="00D85ECA">
        <w:fldChar w:fldCharType="begin"/>
      </w:r>
      <w:r w:rsidR="00D85ECA">
        <w:instrText xml:space="preserve"> HYPERLINK "https://www.osn.com/en-ae/explore/channels/om1/osn-movies-first" </w:instrText>
      </w:r>
      <w:r w:rsidR="00D85ECA">
        <w:fldChar w:fldCharType="separate"/>
      </w:r>
      <w:r w:rsidRPr="00B957FA">
        <w:rPr>
          <w:rStyle w:val="Hyperlink"/>
          <w:rFonts w:ascii="Simplified Arabic" w:hAnsi="Simplified Arabic"/>
          <w:sz w:val="24"/>
        </w:rPr>
        <w:t>OSN Movies First</w:t>
      </w:r>
      <w:r w:rsidR="00D85ECA">
        <w:rPr>
          <w:rStyle w:val="Hyperlink"/>
          <w:rFonts w:ascii="Simplified Arabic" w:hAnsi="Simplified Arabic"/>
          <w:sz w:val="24"/>
        </w:rPr>
        <w:fldChar w:fldCharType="end"/>
      </w:r>
      <w:r w:rsidRPr="00B957FA">
        <w:rPr>
          <w:rFonts w:ascii="Simplified Arabic" w:hAnsi="Simplified Arabic" w:cs="Simplified Arabic"/>
          <w:sz w:val="24"/>
          <w:szCs w:val="24"/>
          <w:rtl/>
        </w:rPr>
        <w:t>، حيث تتنوع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ي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رس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تحرك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فض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ديزن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b/>
          <w:sz w:val="24"/>
        </w:rPr>
        <w:t>Frozen II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كوميدي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وداء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b/>
          <w:sz w:val="24"/>
        </w:rPr>
        <w:t>The Addams Famil</w:t>
      </w:r>
      <w:r w:rsidRPr="00B957FA">
        <w:rPr>
          <w:rFonts w:ascii="Simplified Arabic" w:hAnsi="Simplified Arabic"/>
          <w:sz w:val="24"/>
        </w:rPr>
        <w:t>y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نسخته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كرتونية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ض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b/>
          <w:sz w:val="24"/>
        </w:rPr>
        <w:t>The Lighthouse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رشح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لجائز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وسكار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b/>
          <w:sz w:val="24"/>
        </w:rPr>
        <w:t>Gemini Man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طو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نج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هوليو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الشهي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ي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ميث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غيره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9D4773">
        <w:rPr>
          <w:rFonts w:ascii="Simplified Arabic" w:hAnsi="Simplified Arabic" w:cs="Simplified Arabic" w:hint="cs"/>
          <w:sz w:val="24"/>
          <w:szCs w:val="24"/>
          <w:rtl/>
        </w:rPr>
        <w:t>الأفلام</w:t>
      </w:r>
      <w:r w:rsidR="009D4773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ميز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Pr="00B957FA">
        <w:rPr>
          <w:rFonts w:ascii="Simplified Arabic" w:hAnsi="Simplified Arabic"/>
          <w:sz w:val="24"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كما تعتزم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bookmarkStart w:id="4" w:name="_Hlk42354424"/>
      <w:r w:rsidRPr="00B957FA">
        <w:rPr>
          <w:rFonts w:ascii="Simplified Arabic" w:hAnsi="Simplified Arabic"/>
          <w:sz w:val="24"/>
        </w:rPr>
        <w:t>OSN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إطلاق قناة مؤقتة لعرض باقة من أشهر إنتاجات عالم مارفل السينمائي المفعمة بالتسلية والتشويق.</w:t>
      </w:r>
      <w:r w:rsidRPr="00B957FA">
        <w:rPr>
          <w:rFonts w:ascii="Simplified Arabic" w:hAnsi="Simplified Arabic"/>
          <w:sz w:val="24"/>
        </w:rPr>
        <w:t xml:space="preserve"> </w:t>
      </w:r>
      <w:bookmarkEnd w:id="4"/>
    </w:p>
    <w:p w14:paraId="5F274BB5" w14:textId="6A12AB7F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ومن بين أبرز عروض شهر يوليو على شبكة </w:t>
      </w:r>
      <w:r w:rsidRPr="00B957FA">
        <w:rPr>
          <w:rFonts w:ascii="Simplified Arabic" w:hAnsi="Simplified Arabic"/>
          <w:sz w:val="24"/>
        </w:rPr>
        <w:t>OSN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، يأتي العرض الأول لفيلم الدراما الرومانسي </w:t>
      </w:r>
      <w:r w:rsidRPr="00B957FA">
        <w:rPr>
          <w:rFonts w:ascii="Simplified Arabic" w:hAnsi="Simplified Arabic"/>
          <w:b/>
          <w:sz w:val="24"/>
        </w:rPr>
        <w:t>The Souvenir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من بطولة أونور سوينتون بيرن وتوسين كول وجاك ماكمولين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وذلك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2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2F71D8" w:rsidRPr="00DE7744">
        <w:rPr>
          <w:rFonts w:ascii="Simplified Arabic" w:hAnsi="Simplified Arabic" w:cs="Simplified Arabic"/>
          <w:sz w:val="24"/>
          <w:szCs w:val="24"/>
          <w:rtl/>
        </w:rPr>
        <w:t>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يرو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صة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دا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ثمانين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و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طالب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اب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درس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ل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نتاج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ينمائي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تتورط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لاق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رومانس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ع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ابٍ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ذ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خص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عقد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غي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دير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الثق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</w:p>
    <w:p w14:paraId="15BDE68C" w14:textId="694A2072" w:rsidR="00AC1582" w:rsidRPr="00B957FA" w:rsidRDefault="00144218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>
        <w:rPr>
          <w:rFonts w:ascii="Simplified Arabic" w:hAnsi="Simplified Arabic" w:cs="Simplified Arabic" w:hint="cs"/>
          <w:sz w:val="24"/>
          <w:szCs w:val="24"/>
          <w:rtl/>
        </w:rPr>
        <w:t xml:space="preserve">كما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سيتم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عرض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فيلم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/>
          <w:b/>
          <w:sz w:val="24"/>
        </w:rPr>
        <w:t>Family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بطولة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تايلور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DE7744">
        <w:rPr>
          <w:rFonts w:ascii="Simplified Arabic" w:hAnsi="Simplified Arabic" w:cs="Simplified Arabic"/>
          <w:sz w:val="24"/>
          <w:szCs w:val="24"/>
          <w:rtl/>
        </w:rPr>
        <w:t>شيلينغ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وكيت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ماكينون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وآليسون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تولمان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وجيسي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إينيس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3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215C6E"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215C6E" w:rsidRPr="00B957FA">
        <w:rPr>
          <w:rFonts w:ascii="Simplified Arabic" w:hAnsi="Simplified Arabic"/>
          <w:sz w:val="24"/>
        </w:rPr>
        <w:t xml:space="preserve"> </w:t>
      </w:r>
      <w:r w:rsidR="00215C6E" w:rsidRPr="00DE7744">
        <w:rPr>
          <w:rFonts w:ascii="Simplified Arabic" w:hAnsi="Simplified Arabic" w:cs="Simplified Arabic"/>
          <w:sz w:val="24"/>
          <w:szCs w:val="24"/>
          <w:rtl/>
        </w:rPr>
        <w:t>يروي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الفيلم</w:t>
      </w:r>
      <w:r w:rsidR="00215C6E" w:rsidRPr="00DE7744">
        <w:rPr>
          <w:rFonts w:ascii="Simplified Arabic" w:hAnsi="Simplified Arabic" w:cs="Simplified Arabic"/>
          <w:sz w:val="24"/>
          <w:szCs w:val="24"/>
          <w:rtl/>
        </w:rPr>
        <w:t xml:space="preserve"> قصة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حياة كيت ستون، المرأة السعيدة والراضية بنمط حياتها الحافلة بمشاغل العمل، والتي</w:t>
      </w:r>
      <w:r w:rsidR="00215C6E" w:rsidRPr="00B957FA">
        <w:rPr>
          <w:rFonts w:ascii="Simplified Arabic" w:hAnsi="Simplified Arabic"/>
          <w:sz w:val="24"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تُبقيها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منعزلةً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وبعيدةً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عن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العلاقات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215C6E" w:rsidRPr="00B957FA">
        <w:rPr>
          <w:rFonts w:ascii="Simplified Arabic" w:hAnsi="Simplified Arabic" w:cs="Simplified Arabic" w:hint="eastAsia"/>
          <w:sz w:val="24"/>
          <w:szCs w:val="24"/>
          <w:rtl/>
        </w:rPr>
        <w:t>الاجتماعية</w:t>
      </w:r>
      <w:r w:rsidR="00215C6E"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5756324A" w14:textId="24A425A6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ين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صوّ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درام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b/>
          <w:sz w:val="24"/>
        </w:rPr>
        <w:t>The Last Black Man in San Francisco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ذ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يت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ثه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9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كاية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اب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بحث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ز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ائلته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قدي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ظ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غي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دين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ستمرة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الت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تمك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تأق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عه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بدع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 xml:space="preserve"> كل 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يم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ايلس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جوناثا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اجورز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روب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ورجا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جسي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خصي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عم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ذ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</w:t>
      </w:r>
      <w:r w:rsidR="00144218">
        <w:rPr>
          <w:rFonts w:ascii="Simplified Arabic" w:hAnsi="Simplified Arabic" w:cs="Simplified Arabic" w:hint="cs"/>
          <w:sz w:val="24"/>
          <w:szCs w:val="24"/>
          <w:rtl/>
        </w:rPr>
        <w:t>ي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وّ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Pr="00B957FA">
        <w:rPr>
          <w:rFonts w:ascii="Simplified Arabic" w:hAnsi="Simplified Arabic"/>
          <w:sz w:val="24"/>
        </w:rPr>
        <w:t xml:space="preserve"> </w:t>
      </w:r>
    </w:p>
    <w:p w14:paraId="07ED607F" w14:textId="0BDA6AA3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م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عو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ائ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شخصي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فريد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b/>
          <w:sz w:val="24"/>
        </w:rPr>
        <w:t>The Addams Family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إصداره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كرتون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و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10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يصوّ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غامر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ائ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آد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ضحك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غريب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طوار</w:t>
      </w:r>
      <w:r w:rsidRPr="00B957FA">
        <w:rPr>
          <w:rFonts w:ascii="Simplified Arabic" w:hAnsi="Simplified Arabic"/>
          <w:sz w:val="24"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عرضه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لهج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ب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كا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حيّ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جديد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الذي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غيّرو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وقفه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عاد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لي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ع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تعرف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رب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ل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فرا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عائ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ودود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ق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ارك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مث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لو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غرايس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وريتز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الممث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وسكا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إسحاق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حائز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ل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ائز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ولد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لوب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النجم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شارليز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ثيرو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حاص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ل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ائز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وسكا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أد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صو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خصي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هذ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ذه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</w:p>
    <w:p w14:paraId="45B61BCF" w14:textId="3CC58188" w:rsidR="00AC1582" w:rsidRPr="00B957FA" w:rsidRDefault="00144218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>
        <w:rPr>
          <w:rFonts w:ascii="Simplified Arabic" w:hAnsi="Simplified Arabic" w:cs="Simplified Arabic" w:hint="cs"/>
          <w:sz w:val="24"/>
          <w:szCs w:val="24"/>
          <w:rtl/>
        </w:rPr>
        <w:t>من جهة أخرى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قد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فيل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/>
          <w:b/>
          <w:sz w:val="24"/>
        </w:rPr>
        <w:t>Don't Let Go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لعشاق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رعب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جرعة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ثار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والتشويق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16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دور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عمل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حول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رجل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عيش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حزن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على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مقتل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بعض أفراد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عائلته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لكن</w:t>
      </w:r>
      <w:r w:rsidR="00BA4C3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BA4C35" w:rsidRPr="00B957FA">
        <w:rPr>
          <w:rFonts w:ascii="Simplified Arabic" w:hAnsi="Simplified Arabic" w:cs="Simplified Arabic" w:hint="eastAsia"/>
          <w:sz w:val="24"/>
          <w:szCs w:val="24"/>
          <w:rtl/>
        </w:rPr>
        <w:t>سرعان</w:t>
      </w:r>
      <w:r w:rsidR="00BA4C3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BA4C35" w:rsidRPr="00B957FA">
        <w:rPr>
          <w:rFonts w:ascii="Simplified Arabic" w:hAnsi="Simplified Arabic" w:cs="Simplified Arabic" w:hint="eastAsia"/>
          <w:sz w:val="24"/>
          <w:szCs w:val="24"/>
          <w:rtl/>
        </w:rPr>
        <w:t>ما</w:t>
      </w:r>
      <w:r w:rsidR="00BA4C3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BA4C35" w:rsidRPr="00DE7744">
        <w:rPr>
          <w:rFonts w:ascii="Simplified Arabic" w:hAnsi="Simplified Arabic" w:cs="Simplified Arabic"/>
          <w:sz w:val="24"/>
          <w:szCs w:val="24"/>
          <w:rtl/>
        </w:rPr>
        <w:t>يلف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 xml:space="preserve"> الغموض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حياته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عد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تلقيه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مكالمة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هاتفية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ابن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عمه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مقتولة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لتراوده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عد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ذلك</w:t>
      </w:r>
      <w:r w:rsidR="00AC1582" w:rsidRPr="00B957FA">
        <w:rPr>
          <w:rFonts w:ascii="Simplified Arabic" w:hAnsi="Simplified Arabic"/>
          <w:sz w:val="24"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شكوك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أن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تكون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فتا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شبح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أو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أنه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قد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تعرض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للجنون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لكن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أحداث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تال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تكشف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سلام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حالته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عقل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فيل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طول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ديفيد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أويلو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وستور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ريد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ومايكلتي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ويليامسون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509DC052" w14:textId="738C09F2" w:rsidR="00AC1582" w:rsidRPr="00B957FA" w:rsidRDefault="00AC1582" w:rsidP="00AC1106">
      <w:pPr>
        <w:bidi/>
        <w:jc w:val="both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ق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ختيا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17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عر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b/>
          <w:sz w:val="24"/>
        </w:rPr>
        <w:t>The Best of Enemies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ت</w:t>
      </w:r>
      <w:r w:rsidR="00BA4C35" w:rsidRPr="00DE7744">
        <w:rPr>
          <w:rFonts w:ascii="Simplified Arabic" w:hAnsi="Simplified Arabic" w:cs="Simplified Arabic"/>
          <w:sz w:val="24"/>
          <w:szCs w:val="24"/>
          <w:rtl/>
        </w:rPr>
        <w:t>َ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شاركَ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طو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ل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اراج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يند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هينسو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حاص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ل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ائز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ولد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جلوب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سا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روكوي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باب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يساي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تدو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حبك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و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ناشط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حقوق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دن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آ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تواتر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ت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خو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واجه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ع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.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.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إليس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ح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شخصي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هم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لد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لوكس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لا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ا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1971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دورها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ولا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نورث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ارولين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شأ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ض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دمج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دارس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32285CBF" w14:textId="65991397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ومن بين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العروض الأولى والحصرية 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يوليو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، ستبث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sz w:val="24"/>
        </w:rPr>
        <w:t>OSN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فيلم </w:t>
      </w:r>
      <w:bookmarkStart w:id="5" w:name="_Hlk42353159"/>
      <w:r w:rsidRPr="00B957FA">
        <w:rPr>
          <w:rFonts w:ascii="Simplified Arabic" w:hAnsi="Simplified Arabic"/>
          <w:b/>
          <w:sz w:val="24"/>
        </w:rPr>
        <w:t>The Lighthouse</w:t>
      </w:r>
      <w:bookmarkEnd w:id="5"/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9D4773">
        <w:rPr>
          <w:rFonts w:ascii="Simplified Arabic" w:hAnsi="Simplified Arabic" w:cs="Simplified Arabic" w:hint="cs"/>
          <w:sz w:val="24"/>
          <w:szCs w:val="24"/>
          <w:rtl/>
        </w:rPr>
        <w:t>الذي ترشح</w:t>
      </w:r>
      <w:r w:rsidR="009D4773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9D4773">
        <w:rPr>
          <w:rFonts w:ascii="Simplified Arabic" w:hAnsi="Simplified Arabic" w:cs="Simplified Arabic" w:hint="cs"/>
          <w:sz w:val="24"/>
          <w:szCs w:val="24"/>
          <w:rtl/>
        </w:rPr>
        <w:t>ل</w:t>
      </w:r>
      <w:r w:rsidR="00BA4C35" w:rsidRPr="00DE7744">
        <w:rPr>
          <w:rFonts w:ascii="Simplified Arabic" w:hAnsi="Simplified Arabic" w:cs="Simplified Arabic"/>
          <w:sz w:val="24"/>
          <w:szCs w:val="24"/>
          <w:rtl/>
        </w:rPr>
        <w:t>جائز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الأوسكار </w:t>
      </w:r>
      <w:r w:rsidR="009D4773">
        <w:rPr>
          <w:rFonts w:ascii="Simplified Arabic" w:hAnsi="Simplified Arabic" w:cs="Simplified Arabic" w:hint="cs"/>
          <w:sz w:val="24"/>
          <w:szCs w:val="24"/>
          <w:rtl/>
        </w:rPr>
        <w:t xml:space="preserve">هذا العام، وهو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من بطولة روبيرت باتينسون وويليم دافو.</w:t>
      </w:r>
      <w:r w:rsidRPr="00B957FA">
        <w:rPr>
          <w:rFonts w:ascii="Simplified Arabic" w:hAnsi="Simplified Arabic"/>
          <w:sz w:val="24"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تجري أحداث الفيلم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الذي سيتم بث عرضه الأول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bookmarkStart w:id="6" w:name="_Hlk42353172"/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يوم الخميس 23 يوليو عند الساعة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بتوقيت الإمارات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بتوقيت السعودية</w:t>
      </w:r>
      <w:bookmarkEnd w:id="6"/>
      <w:r w:rsidRPr="00DE7744">
        <w:rPr>
          <w:rFonts w:ascii="Simplified Arabic" w:hAnsi="Simplified Arabic" w:cs="Simplified Arabic"/>
          <w:sz w:val="24"/>
          <w:szCs w:val="24"/>
          <w:rtl/>
        </w:rPr>
        <w:t>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في جزيرة نيو إنجلاند النائية والغامضة خلال فترة تسعينات القرن التاسع عشر، وتدور قصته حول حارسَي منارة يحاولان الحفاظ على سلامتهما العقلية وسط أجواء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مليئة بالغمو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. </w:t>
      </w:r>
    </w:p>
    <w:p w14:paraId="70DB8935" w14:textId="06006C2C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bookmarkStart w:id="7" w:name="_Hlk42345838"/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م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يتسنّ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عشاق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فلا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ديزني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قضاء وقت مذهل أثناء مشاهدة الإنتاج الكرتوني الضخم </w:t>
      </w:r>
      <w:r w:rsidRPr="00B957FA">
        <w:rPr>
          <w:rFonts w:ascii="Simplified Arabic" w:hAnsi="Simplified Arabic"/>
          <w:b/>
          <w:sz w:val="24"/>
        </w:rPr>
        <w:t>Frozen II</w:t>
      </w:r>
      <w:bookmarkEnd w:id="7"/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يوم الجمعة 24 يوليو عند الساعة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بتوقيت الإمارات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بتوقيت السعودية،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يث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يرافقو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آن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إلس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كريستوف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أولاف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سفي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غامر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يق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خارج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ريندي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إل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غاب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خريف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ديم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ر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سحور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استكشاف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ص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و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إلس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حر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إنقاذ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ملك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.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قق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إيراد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جاوز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1.4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ليا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دولا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مريك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ل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باك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تذاك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و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عالم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ق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ام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نجمتا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كريستي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ي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إيدين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ينزي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الأداء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صوت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شخصي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ميرتي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Pr="00B957FA">
        <w:rPr>
          <w:rFonts w:ascii="Simplified Arabic" w:hAnsi="Simplified Arabic"/>
          <w:sz w:val="24"/>
        </w:rPr>
        <w:t xml:space="preserve"> </w:t>
      </w:r>
    </w:p>
    <w:p w14:paraId="312BAF90" w14:textId="52C2ADFE" w:rsidR="00AC1582" w:rsidRPr="00B957FA" w:rsidRDefault="00144218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>
        <w:rPr>
          <w:rFonts w:ascii="Simplified Arabic" w:hAnsi="Simplified Arabic" w:cs="Simplified Arabic" w:hint="cs"/>
          <w:sz w:val="24"/>
          <w:szCs w:val="24"/>
          <w:rtl/>
        </w:rPr>
        <w:t>ومن مجمو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</w:rPr>
        <w:t>DISNEY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+ الأصل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تعرض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 xml:space="preserve">شبكة </w:t>
      </w:r>
      <w:r w:rsidR="00AC1582" w:rsidRPr="00DE7744">
        <w:rPr>
          <w:rFonts w:ascii="Simplified Arabic" w:hAnsi="Simplified Arabic" w:cs="Simplified Arabic"/>
          <w:sz w:val="24"/>
          <w:szCs w:val="24"/>
        </w:rPr>
        <w:t>OSN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فيل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/>
          <w:b/>
          <w:sz w:val="24"/>
        </w:rPr>
        <w:t>Magic Camp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ب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11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و</w:t>
      </w:r>
      <w:r w:rsidR="00AC1582" w:rsidRPr="00B957FA">
        <w:rPr>
          <w:rFonts w:ascii="Simplified Arabic" w:hAnsi="Simplified Arabic"/>
          <w:b/>
          <w:sz w:val="24"/>
        </w:rPr>
        <w:t>Secret Society of Second Born Royals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ب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18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8 مساء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7 مساء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AC1582" w:rsidRPr="00B957FA">
        <w:rPr>
          <w:rFonts w:ascii="Simplified Arabic" w:hAnsi="Simplified Arabic"/>
          <w:sz w:val="24"/>
        </w:rPr>
        <w:t xml:space="preserve"> </w:t>
      </w:r>
    </w:p>
    <w:p w14:paraId="7FDB01AA" w14:textId="794CD0F0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/>
          <w:sz w:val="24"/>
          <w:szCs w:val="24"/>
          <w:rtl/>
        </w:rPr>
        <w:t>كما يشهد شهر يوليو انضمام الإصدار الخامس من سلسلة رامبو التي حققت نجاحاً هائلاً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bookmarkStart w:id="8" w:name="_Hlk42353338"/>
      <w:r w:rsidRPr="00B957FA">
        <w:rPr>
          <w:rFonts w:ascii="Simplified Arabic" w:hAnsi="Simplified Arabic"/>
          <w:b/>
          <w:sz w:val="24"/>
        </w:rPr>
        <w:t>Rambo:</w:t>
      </w:r>
      <w:r w:rsidR="00AC1106" w:rsidRPr="00DE7744">
        <w:rPr>
          <w:rFonts w:ascii="Simplified Arabic" w:hAnsi="Simplified Arabic" w:cs="Simplified Arabic"/>
          <w:b/>
          <w:bCs/>
          <w:sz w:val="24"/>
          <w:szCs w:val="24"/>
        </w:rPr>
        <w:t xml:space="preserve"> Rambo: </w:t>
      </w:r>
      <w:r w:rsidR="00AC1106" w:rsidRPr="00B957FA">
        <w:rPr>
          <w:rFonts w:ascii="Simplified Arabic" w:hAnsi="Simplified Arabic"/>
          <w:b/>
          <w:sz w:val="24"/>
        </w:rPr>
        <w:t>Last Blood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bookmarkEnd w:id="8"/>
      <w:r w:rsidRPr="00B957FA">
        <w:rPr>
          <w:rFonts w:ascii="Simplified Arabic" w:hAnsi="Simplified Arabic" w:cs="Simplified Arabic"/>
          <w:sz w:val="24"/>
          <w:szCs w:val="24"/>
          <w:rtl/>
        </w:rPr>
        <w:t>إلى برنامج العروض الحصرية والجديدة على شبكة</w:t>
      </w:r>
      <w:r w:rsidR="00AC1106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sz w:val="24"/>
        </w:rPr>
        <w:t>OSN</w:t>
      </w:r>
      <w:r w:rsidR="00AC1106" w:rsidRPr="00B957FA">
        <w:rPr>
          <w:rFonts w:ascii="Simplified Arabic" w:hAnsi="Simplified Arabic" w:cs="Simplified Arabic"/>
          <w:sz w:val="24"/>
          <w:szCs w:val="24"/>
          <w:rtl/>
        </w:rPr>
        <w:t xml:space="preserve">.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اجه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رامب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اضيه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ويسعى للانتقام في المهمة الأخيرة التي يكشف خلالها عن مهاراته القتالية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العالية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بدأ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عر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و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نج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سطور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سيلفست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تالو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30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ويخو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ي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ميث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واجه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يف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ع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نسخته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قو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الأصغ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ن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في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b/>
          <w:sz w:val="24"/>
        </w:rPr>
        <w:t>Gemini Man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ذ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يت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رضه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31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Pr="00B957FA">
        <w:rPr>
          <w:rFonts w:ascii="Simplified Arabic" w:hAnsi="Simplified Arabic"/>
          <w:sz w:val="24"/>
        </w:rPr>
        <w:t xml:space="preserve"> </w:t>
      </w:r>
    </w:p>
    <w:p w14:paraId="7E120149" w14:textId="34E327F5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تجد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شار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إل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بك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sz w:val="24"/>
        </w:rPr>
        <w:t>OSN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ستع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144218">
        <w:rPr>
          <w:rFonts w:ascii="Simplified Arabic" w:hAnsi="Simplified Arabic" w:cs="Simplified Arabic" w:hint="cs"/>
          <w:sz w:val="24"/>
          <w:szCs w:val="24"/>
          <w:rtl/>
        </w:rPr>
        <w:t>ل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إطلاق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ناته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ؤقت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المخصص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إبداع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ارف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ينمائية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24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BA4C35" w:rsidRPr="00DE7744">
        <w:rPr>
          <w:rFonts w:ascii="Simplified Arabic" w:hAnsi="Simplified Arabic" w:cs="Simplified Arabic"/>
          <w:sz w:val="24"/>
          <w:szCs w:val="24"/>
          <w:rtl/>
        </w:rPr>
        <w:t xml:space="preserve">حتى السبت 8 أغسطس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10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 xml:space="preserve">صباحاً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9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صباحاً 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ض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عشاق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ال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أبطا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خارقي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تجرب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ا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ثي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ها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يث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يت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ر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كث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BA3107">
        <w:rPr>
          <w:rFonts w:ascii="Simplified Arabic" w:hAnsi="Simplified Arabic"/>
          <w:sz w:val="24"/>
        </w:rPr>
        <w:t>40</w:t>
      </w:r>
      <w:r w:rsidR="00BA3107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شه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إنتاج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حتوى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ارفل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مد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16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05F028D1" w14:textId="2A00E729" w:rsidR="00AC1582" w:rsidRPr="00B957FA" w:rsidRDefault="00AC1582" w:rsidP="00676424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/>
          <w:sz w:val="24"/>
          <w:szCs w:val="24"/>
          <w:rtl/>
        </w:rPr>
        <w:t>وعلاوةً على ذلك، تقدم الشبكة</w:t>
      </w:r>
      <w:r w:rsidR="00144218">
        <w:rPr>
          <w:rFonts w:ascii="Simplified Arabic" w:hAnsi="Simplified Arabic" w:cs="Simplified Arabic" w:hint="cs"/>
          <w:sz w:val="24"/>
          <w:szCs w:val="24"/>
          <w:rtl/>
        </w:rPr>
        <w:t xml:space="preserve"> لأول مرة</w:t>
      </w:r>
      <w:r w:rsidR="00144218">
        <w:rPr>
          <w:rFonts w:ascii="Simplified Arabic" w:hAnsi="Simplified Arabic" w:cs="Simplified Arabic"/>
          <w:sz w:val="24"/>
          <w:szCs w:val="24"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عبر قناتها </w:t>
      </w:r>
      <w:r w:rsidR="00D85ECA">
        <w:fldChar w:fldCharType="begin"/>
      </w:r>
      <w:r w:rsidR="00D85ECA">
        <w:instrText xml:space="preserve"> HYPERLINK "https://www.osn.com/en-ae/explore/channels/ahd/osn-action" </w:instrText>
      </w:r>
      <w:r w:rsidR="00D85ECA">
        <w:fldChar w:fldCharType="separate"/>
      </w:r>
      <w:r w:rsidRPr="00B957FA">
        <w:rPr>
          <w:rStyle w:val="Hyperlink"/>
          <w:rFonts w:ascii="Simplified Arabic" w:hAnsi="Simplified Arabic"/>
          <w:sz w:val="24"/>
        </w:rPr>
        <w:t>OSN Action</w:t>
      </w:r>
      <w:r w:rsidR="00D85ECA">
        <w:rPr>
          <w:rStyle w:val="Hyperlink"/>
          <w:rFonts w:ascii="Simplified Arabic" w:hAnsi="Simplified Arabic"/>
          <w:sz w:val="24"/>
        </w:rPr>
        <w:fldChar w:fldCharType="end"/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باقة مميزة من مسلسلات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الأنيم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بدءاً من الجمعة 3 يوليو، إذ ستخصّ ساعتين لعرض الموسم الأول والثاني من </w:t>
      </w:r>
      <w:r w:rsidRPr="00B957FA">
        <w:rPr>
          <w:rFonts w:ascii="Simplified Arabic" w:hAnsi="Simplified Arabic"/>
          <w:sz w:val="24"/>
        </w:rPr>
        <w:t>Tokyo Ghoul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، إلى جانب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حلق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تتال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مسلسل</w:t>
      </w:r>
      <w:r w:rsidR="00676424" w:rsidRPr="00DE7744">
        <w:rPr>
          <w:rFonts w:ascii="Simplified Arabic" w:hAnsi="Simplified Arabic" w:cs="Simplified Arabic"/>
          <w:sz w:val="24"/>
          <w:szCs w:val="24"/>
        </w:rPr>
        <w:t>Saint</w:t>
      </w:r>
      <w:r w:rsidR="00676424" w:rsidRPr="00B957FA">
        <w:rPr>
          <w:rFonts w:ascii="Simplified Arabic" w:hAnsi="Simplified Arabic"/>
          <w:sz w:val="24"/>
        </w:rPr>
        <w:t xml:space="preserve"> </w:t>
      </w:r>
      <w:proofErr w:type="spellStart"/>
      <w:r w:rsidR="00676424" w:rsidRPr="00B957FA">
        <w:rPr>
          <w:rFonts w:ascii="Simplified Arabic" w:hAnsi="Simplified Arabic"/>
          <w:sz w:val="24"/>
        </w:rPr>
        <w:t>Seiya</w:t>
      </w:r>
      <w:proofErr w:type="spellEnd"/>
      <w:r w:rsidR="00676424" w:rsidRPr="00B957FA">
        <w:rPr>
          <w:rFonts w:ascii="Simplified Arabic" w:hAnsi="Simplified Arabic" w:cs="Simplified Arabic"/>
          <w:sz w:val="24"/>
          <w:szCs w:val="24"/>
        </w:rPr>
        <w:t>:</w:t>
      </w:r>
      <w:r w:rsidR="00676424" w:rsidRPr="00DE7744">
        <w:rPr>
          <w:rFonts w:ascii="Simplified Arabic" w:hAnsi="Simplified Arabic" w:cs="Simplified Arabic"/>
          <w:sz w:val="24"/>
          <w:szCs w:val="24"/>
        </w:rPr>
        <w:t xml:space="preserve"> </w:t>
      </w:r>
      <w:r w:rsidR="00676424" w:rsidRPr="00B957FA">
        <w:rPr>
          <w:rFonts w:ascii="Simplified Arabic" w:hAnsi="Simplified Arabic"/>
          <w:sz w:val="24"/>
        </w:rPr>
        <w:t>The Lost Canvas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يا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والسب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ند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8 مساء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.</w:t>
      </w:r>
      <w:r w:rsidRPr="00B957FA">
        <w:rPr>
          <w:rFonts w:ascii="Simplified Arabic" w:hAnsi="Simplified Arabic"/>
          <w:sz w:val="24"/>
        </w:rPr>
        <w:t xml:space="preserve"> </w:t>
      </w:r>
    </w:p>
    <w:p w14:paraId="695A99EA" w14:textId="77777777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قائم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كام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عرو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فلا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ه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ب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نا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sz w:val="24"/>
        </w:rPr>
        <w:t>OSN Movies First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و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خدم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بث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sz w:val="24"/>
        </w:rPr>
        <w:t>OSN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:</w:t>
      </w:r>
    </w:p>
    <w:p w14:paraId="53CF847E" w14:textId="613B43AB" w:rsidR="00AC1582" w:rsidRPr="00B957FA" w:rsidRDefault="00676424" w:rsidP="006822B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The Souvenir (2019</w:t>
      </w:r>
      <w:r w:rsidRPr="00DE7744">
        <w:rPr>
          <w:rFonts w:ascii="Simplified Arabic" w:hAnsi="Simplified Arabic" w:cs="Simplified Arabic"/>
          <w:sz w:val="24"/>
          <w:szCs w:val="24"/>
        </w:rPr>
        <w:t>)</w:t>
      </w:r>
      <w:r w:rsidR="002F71D8" w:rsidRPr="00DE7744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-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2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/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5B1AB17C" w14:textId="460E7D49" w:rsidR="00AC1582" w:rsidRPr="00B957FA" w:rsidRDefault="00676424" w:rsidP="006822B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The Last Black Man in San Francisco (2019</w:t>
      </w:r>
      <w:r w:rsidRPr="00B957FA">
        <w:rPr>
          <w:rFonts w:ascii="Simplified Arabic" w:hAnsi="Simplified Arabic" w:cs="Simplified Arabic"/>
          <w:sz w:val="24"/>
          <w:szCs w:val="24"/>
        </w:rPr>
        <w:t>)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-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9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/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</w:p>
    <w:p w14:paraId="2A17C87A" w14:textId="649C74D7" w:rsidR="00AC1582" w:rsidRPr="00B957FA" w:rsidRDefault="00676424" w:rsidP="006822B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The Addams Family (2019)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-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bookmarkStart w:id="9" w:name="_Hlk42353890"/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يوم الجمعة 10 يوليو، الساعة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بتوقيت الإمارات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بتوقيت السعودية.</w:t>
      </w:r>
      <w:bookmarkEnd w:id="9"/>
    </w:p>
    <w:p w14:paraId="6D72AF68" w14:textId="5AA5FE6B" w:rsidR="00AC1582" w:rsidRPr="00B957FA" w:rsidRDefault="00676424" w:rsidP="006822B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Magic Camp (2020</w:t>
      </w:r>
      <w:r w:rsidRPr="00B957FA">
        <w:rPr>
          <w:rFonts w:ascii="Simplified Arabic" w:hAnsi="Simplified Arabic" w:cs="Simplified Arabic"/>
          <w:sz w:val="24"/>
          <w:szCs w:val="24"/>
        </w:rPr>
        <w:t>)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-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ب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11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8 مساء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7 مساء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63C026BC" w14:textId="55BB2702" w:rsidR="00AC1582" w:rsidRPr="00B957FA" w:rsidRDefault="00676424" w:rsidP="006822B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Don't Let Go (2019</w:t>
      </w:r>
      <w:r w:rsidRPr="00DE7744">
        <w:rPr>
          <w:rFonts w:ascii="Simplified Arabic" w:hAnsi="Simplified Arabic" w:cs="Simplified Arabic"/>
          <w:sz w:val="24"/>
          <w:szCs w:val="24"/>
        </w:rPr>
        <w:t>)</w:t>
      </w:r>
      <w:r w:rsidR="002F71D8" w:rsidRPr="00DE7744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-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16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/</w:t>
      </w:r>
      <w:r w:rsidR="006822B5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5D9AE12C" w14:textId="7200CC22" w:rsidR="00AC1582" w:rsidRPr="00B957FA" w:rsidRDefault="00676424" w:rsidP="006822B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Secret Society of Second Born Royals (2020</w:t>
      </w:r>
      <w:r w:rsidRPr="00B957FA">
        <w:rPr>
          <w:rFonts w:ascii="Simplified Arabic" w:hAnsi="Simplified Arabic" w:cs="Simplified Arabic"/>
          <w:sz w:val="24"/>
          <w:szCs w:val="24"/>
        </w:rPr>
        <w:t>)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-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ب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18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8 مساء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7 مساء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29BEDD10" w14:textId="7339AC24" w:rsidR="00AC1582" w:rsidRPr="00B957FA" w:rsidRDefault="00676424" w:rsidP="00BA4C3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The Lighthouse</w:t>
      </w:r>
      <w:r w:rsidR="002F71D8" w:rsidRPr="00DE7744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-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23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0BFBEC55" w14:textId="6870426E" w:rsidR="00AC1582" w:rsidRPr="00B957FA" w:rsidRDefault="00676424" w:rsidP="006822B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Frozen II (2019</w:t>
      </w:r>
      <w:r w:rsidRPr="00B957FA">
        <w:rPr>
          <w:rFonts w:ascii="Simplified Arabic" w:hAnsi="Simplified Arabic" w:cs="Simplified Arabic"/>
          <w:sz w:val="24"/>
          <w:szCs w:val="24"/>
        </w:rPr>
        <w:t>)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-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24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</w:p>
    <w:p w14:paraId="5AA63B90" w14:textId="6F719014" w:rsidR="00AC1582" w:rsidRPr="00B957FA" w:rsidRDefault="00676424" w:rsidP="006822B5">
      <w:pPr>
        <w:pStyle w:val="ListParagraph"/>
        <w:numPr>
          <w:ilvl w:val="0"/>
          <w:numId w:val="31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Gemini Man (2019</w:t>
      </w:r>
      <w:r w:rsidRPr="00B957FA">
        <w:rPr>
          <w:rFonts w:ascii="Simplified Arabic" w:hAnsi="Simplified Arabic" w:cs="Simplified Arabic"/>
          <w:sz w:val="24"/>
          <w:szCs w:val="24"/>
        </w:rPr>
        <w:t>)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-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31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</w:p>
    <w:p w14:paraId="3647F67A" w14:textId="77777777" w:rsidR="00AC1582" w:rsidRPr="00B957FA" w:rsidRDefault="00AC1582" w:rsidP="006822B5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قائم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كام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لعرو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أفلا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شه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بر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قنا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/>
          <w:sz w:val="24"/>
        </w:rPr>
        <w:t>OSN Movies First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b/>
          <w:bCs/>
          <w:sz w:val="24"/>
          <w:szCs w:val="24"/>
          <w:rtl/>
        </w:rPr>
        <w:t>فقط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:</w:t>
      </w:r>
    </w:p>
    <w:p w14:paraId="01C78722" w14:textId="005B7AFF" w:rsidR="00AC1582" w:rsidRPr="00B957FA" w:rsidRDefault="00676424" w:rsidP="006822B5">
      <w:pPr>
        <w:pStyle w:val="ListParagraph"/>
        <w:numPr>
          <w:ilvl w:val="0"/>
          <w:numId w:val="32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Family (2018</w:t>
      </w:r>
      <w:r w:rsidRPr="00B957FA">
        <w:rPr>
          <w:rFonts w:ascii="Simplified Arabic" w:hAnsi="Simplified Arabic" w:cs="Simplified Arabic"/>
          <w:sz w:val="24"/>
          <w:szCs w:val="24"/>
        </w:rPr>
        <w:t>)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-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3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</w:p>
    <w:p w14:paraId="5E97CA8A" w14:textId="342BEDB8" w:rsidR="00AC1582" w:rsidRPr="00B957FA" w:rsidRDefault="00AC1582" w:rsidP="006822B5">
      <w:pPr>
        <w:pStyle w:val="ListParagraph"/>
        <w:numPr>
          <w:ilvl w:val="0"/>
          <w:numId w:val="32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676424" w:rsidRPr="00B957FA">
        <w:rPr>
          <w:rFonts w:ascii="Simplified Arabic" w:hAnsi="Simplified Arabic"/>
          <w:sz w:val="24"/>
        </w:rPr>
        <w:t>The Best of Enemies (2019</w:t>
      </w:r>
      <w:r w:rsidR="00676424" w:rsidRPr="00B957FA">
        <w:rPr>
          <w:rFonts w:ascii="Simplified Arabic" w:hAnsi="Simplified Arabic" w:cs="Simplified Arabic"/>
          <w:sz w:val="24"/>
          <w:szCs w:val="24"/>
        </w:rPr>
        <w:t>)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-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جم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17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9 ليلاً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</w:p>
    <w:p w14:paraId="0041E9E7" w14:textId="5ADD6C54" w:rsidR="00AC1582" w:rsidRPr="00B957FA" w:rsidRDefault="00676424" w:rsidP="006822B5">
      <w:pPr>
        <w:pStyle w:val="ListParagraph"/>
        <w:numPr>
          <w:ilvl w:val="0"/>
          <w:numId w:val="32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 xml:space="preserve">Rambo: Last </w:t>
      </w:r>
      <w:r w:rsidRPr="00DE7744">
        <w:rPr>
          <w:rFonts w:ascii="Simplified Arabic" w:hAnsi="Simplified Arabic" w:cs="Simplified Arabic"/>
          <w:sz w:val="24"/>
          <w:szCs w:val="24"/>
        </w:rPr>
        <w:t>Blood’</w:t>
      </w:r>
      <w:r w:rsidR="002F71D8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-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خميس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30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يوليو،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اع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1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إمارا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/ </w:t>
      </w:r>
      <w:r w:rsidR="00AC1582" w:rsidRPr="00DE7744">
        <w:rPr>
          <w:rFonts w:ascii="Simplified Arabic" w:hAnsi="Simplified Arabic" w:cs="Simplified Arabic"/>
          <w:sz w:val="24"/>
          <w:szCs w:val="24"/>
          <w:rtl/>
        </w:rPr>
        <w:t>10 ليلاً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بتوقيت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سعودية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>.</w:t>
      </w:r>
    </w:p>
    <w:p w14:paraId="7BB6FE42" w14:textId="4D782B4D" w:rsidR="00AC1582" w:rsidRPr="00B957FA" w:rsidRDefault="00AC1582" w:rsidP="00676424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قائم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كامل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="00BA4C35" w:rsidRPr="00DE7744">
        <w:rPr>
          <w:rFonts w:ascii="Simplified Arabic" w:hAnsi="Simplified Arabic" w:cs="Simplified Arabic"/>
          <w:sz w:val="24"/>
          <w:szCs w:val="24"/>
          <w:rtl/>
        </w:rPr>
        <w:t>لإبداعات مارفل السينمائية على قناتها المؤقتة:</w:t>
      </w:r>
    </w:p>
    <w:p w14:paraId="632CB469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Avengers: Endgame (2019)</w:t>
      </w:r>
    </w:p>
    <w:p w14:paraId="4512187B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Avengers: Infinity War (2018)</w:t>
      </w:r>
    </w:p>
    <w:p w14:paraId="6241F595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The Avengers (2012)</w:t>
      </w:r>
    </w:p>
    <w:p w14:paraId="1777393C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Avengers: Age of Ultron (2015)</w:t>
      </w:r>
    </w:p>
    <w:p w14:paraId="53DB800C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Captain Marvel (2019)</w:t>
      </w:r>
    </w:p>
    <w:p w14:paraId="26CC309E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Ant-Man (2015)</w:t>
      </w:r>
    </w:p>
    <w:p w14:paraId="0271D23A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Iron Man (2008)</w:t>
      </w:r>
    </w:p>
    <w:p w14:paraId="639AB0B8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Iron Man 2 (2010)</w:t>
      </w:r>
    </w:p>
    <w:p w14:paraId="407A5EC9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Iron Man 3 (2013)</w:t>
      </w:r>
    </w:p>
    <w:p w14:paraId="31930AA1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Thor (2011)</w:t>
      </w:r>
    </w:p>
    <w:p w14:paraId="710B9282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The Dark World (2013)</w:t>
      </w:r>
    </w:p>
    <w:p w14:paraId="64008521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Captain America: The First Avenger (2011)</w:t>
      </w:r>
    </w:p>
    <w:p w14:paraId="03001F3B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Captain America: The Winter Soldier (2014)</w:t>
      </w:r>
    </w:p>
    <w:p w14:paraId="36BABE8D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Captain America: Civil War (2016)</w:t>
      </w:r>
    </w:p>
    <w:p w14:paraId="352CEFD5" w14:textId="77777777" w:rsidR="00676424" w:rsidRPr="00B957FA" w:rsidRDefault="00676424" w:rsidP="00676424">
      <w:pPr>
        <w:pStyle w:val="ListParagraph"/>
        <w:numPr>
          <w:ilvl w:val="0"/>
          <w:numId w:val="34"/>
        </w:numPr>
        <w:bidi/>
        <w:spacing w:after="0"/>
        <w:rPr>
          <w:rFonts w:ascii="Simplified Arabic" w:hAnsi="Simplified Arabic" w:cs="Simplified Arabic"/>
          <w:sz w:val="24"/>
          <w:szCs w:val="24"/>
        </w:rPr>
      </w:pPr>
      <w:r w:rsidRPr="00B957FA">
        <w:rPr>
          <w:rFonts w:ascii="Simplified Arabic" w:hAnsi="Simplified Arabic"/>
          <w:sz w:val="24"/>
        </w:rPr>
        <w:t>Guardians of the Galaxy (2014)</w:t>
      </w:r>
    </w:p>
    <w:p w14:paraId="1FA7CC5F" w14:textId="77777777" w:rsidR="00983568" w:rsidRPr="00B957FA" w:rsidRDefault="00983568" w:rsidP="00B957FA">
      <w:pPr>
        <w:pStyle w:val="ListParagraph"/>
        <w:bidi/>
        <w:spacing w:after="0"/>
        <w:rPr>
          <w:rFonts w:ascii="Simplified Arabic" w:hAnsi="Simplified Arabic"/>
          <w:sz w:val="24"/>
        </w:rPr>
      </w:pPr>
    </w:p>
    <w:p w14:paraId="476CE721" w14:textId="1622030A" w:rsidR="00AC1582" w:rsidRPr="00B957FA" w:rsidRDefault="00AC1582" w:rsidP="00676424">
      <w:p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باق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المميزة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من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B957FA">
        <w:rPr>
          <w:rFonts w:ascii="Simplified Arabic" w:hAnsi="Simplified Arabic" w:cs="Simplified Arabic" w:hint="eastAsia"/>
          <w:sz w:val="24"/>
          <w:szCs w:val="24"/>
          <w:rtl/>
        </w:rPr>
        <w:t>عروض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 xml:space="preserve"> </w:t>
      </w:r>
      <w:r w:rsidRPr="00DE7744">
        <w:rPr>
          <w:rFonts w:ascii="Simplified Arabic" w:hAnsi="Simplified Arabic" w:cs="Simplified Arabic"/>
          <w:sz w:val="24"/>
          <w:szCs w:val="24"/>
          <w:rtl/>
        </w:rPr>
        <w:t>الأنيمي</w:t>
      </w:r>
      <w:r w:rsidRPr="00B957FA">
        <w:rPr>
          <w:rFonts w:ascii="Simplified Arabic" w:hAnsi="Simplified Arabic" w:cs="Simplified Arabic"/>
          <w:sz w:val="24"/>
          <w:szCs w:val="24"/>
          <w:rtl/>
        </w:rPr>
        <w:t>:</w:t>
      </w:r>
    </w:p>
    <w:p w14:paraId="37EBB1BC" w14:textId="5D9A0A5F" w:rsidR="00AC1582" w:rsidRPr="00B957FA" w:rsidRDefault="00676424" w:rsidP="006822B5">
      <w:pPr>
        <w:pStyle w:val="ListParagraph"/>
        <w:numPr>
          <w:ilvl w:val="0"/>
          <w:numId w:val="33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>Tokyo Ghoul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(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موس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1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و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2) – 24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حلقة</w:t>
      </w:r>
    </w:p>
    <w:p w14:paraId="441C145F" w14:textId="58FD52B6" w:rsidR="00676424" w:rsidRPr="00B957FA" w:rsidRDefault="00676424" w:rsidP="00676424">
      <w:pPr>
        <w:pStyle w:val="ListParagraph"/>
        <w:numPr>
          <w:ilvl w:val="0"/>
          <w:numId w:val="33"/>
        </w:numPr>
        <w:bidi/>
        <w:jc w:val="both"/>
        <w:rPr>
          <w:rFonts w:ascii="Simplified Arabic" w:hAnsi="Simplified Arabic" w:cs="Simplified Arabic"/>
          <w:sz w:val="24"/>
          <w:szCs w:val="24"/>
          <w:rtl/>
        </w:rPr>
      </w:pPr>
      <w:r w:rsidRPr="00B957FA">
        <w:rPr>
          <w:rFonts w:ascii="Simplified Arabic" w:hAnsi="Simplified Arabic"/>
          <w:sz w:val="24"/>
        </w:rPr>
        <w:t xml:space="preserve">Saint </w:t>
      </w:r>
      <w:proofErr w:type="spellStart"/>
      <w:r w:rsidRPr="00B957FA">
        <w:rPr>
          <w:rFonts w:ascii="Simplified Arabic" w:hAnsi="Simplified Arabic"/>
          <w:sz w:val="24"/>
        </w:rPr>
        <w:t>Seiya</w:t>
      </w:r>
      <w:proofErr w:type="spellEnd"/>
      <w:r w:rsidRPr="00B957FA">
        <w:rPr>
          <w:rFonts w:ascii="Simplified Arabic" w:hAnsi="Simplified Arabic"/>
          <w:sz w:val="24"/>
        </w:rPr>
        <w:t>: The Lost Canvas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(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الموسم</w:t>
      </w:r>
      <w:r w:rsidR="00AC1582" w:rsidRPr="00B957FA">
        <w:rPr>
          <w:rFonts w:ascii="Simplified Arabic" w:hAnsi="Simplified Arabic" w:cs="Simplified Arabic"/>
          <w:sz w:val="24"/>
          <w:szCs w:val="24"/>
          <w:rtl/>
        </w:rPr>
        <w:t xml:space="preserve"> 1) – 26 </w:t>
      </w:r>
      <w:r w:rsidR="00AC1582" w:rsidRPr="00B957FA">
        <w:rPr>
          <w:rFonts w:ascii="Simplified Arabic" w:hAnsi="Simplified Arabic" w:cs="Simplified Arabic" w:hint="eastAsia"/>
          <w:sz w:val="24"/>
          <w:szCs w:val="24"/>
          <w:rtl/>
        </w:rPr>
        <w:t>حلقة</w:t>
      </w:r>
    </w:p>
    <w:p w14:paraId="29618148" w14:textId="77777777" w:rsidR="007D2E84" w:rsidRPr="00B957FA" w:rsidRDefault="007D2E84" w:rsidP="00B957FA">
      <w:pPr>
        <w:pStyle w:val="ListParagraph"/>
        <w:bidi/>
        <w:jc w:val="both"/>
        <w:rPr>
          <w:rFonts w:ascii="Simplified Arabic" w:hAnsi="Simplified Arabic"/>
          <w:sz w:val="24"/>
        </w:rPr>
      </w:pPr>
    </w:p>
    <w:sectPr w:rsidR="007D2E84" w:rsidRPr="00B957FA" w:rsidSect="00E516E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3F80A" w14:textId="77777777" w:rsidR="00D85ECA" w:rsidRDefault="00D85ECA" w:rsidP="00A7048C">
      <w:pPr>
        <w:spacing w:after="0" w:line="240" w:lineRule="auto"/>
      </w:pPr>
      <w:r>
        <w:separator/>
      </w:r>
    </w:p>
  </w:endnote>
  <w:endnote w:type="continuationSeparator" w:id="0">
    <w:p w14:paraId="3C7277AA" w14:textId="77777777" w:rsidR="00D85ECA" w:rsidRDefault="00D85ECA" w:rsidP="00A7048C">
      <w:pPr>
        <w:spacing w:after="0" w:line="240" w:lineRule="auto"/>
      </w:pPr>
      <w:r>
        <w:continuationSeparator/>
      </w:r>
    </w:p>
  </w:endnote>
  <w:endnote w:type="continuationNotice" w:id="1">
    <w:p w14:paraId="6ABD2280" w14:textId="77777777" w:rsidR="00D85ECA" w:rsidRDefault="00D85E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altName w:val="Simplified Arabic"/>
    <w:charset w:val="B2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CA4E3" w14:textId="77777777" w:rsidR="009F34E2" w:rsidRDefault="009F34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B9BF1" w14:textId="77777777" w:rsidR="00D85ECA" w:rsidRDefault="00D85ECA" w:rsidP="00A7048C">
      <w:pPr>
        <w:spacing w:after="0" w:line="240" w:lineRule="auto"/>
      </w:pPr>
      <w:r>
        <w:separator/>
      </w:r>
    </w:p>
  </w:footnote>
  <w:footnote w:type="continuationSeparator" w:id="0">
    <w:p w14:paraId="7551A3A1" w14:textId="77777777" w:rsidR="00D85ECA" w:rsidRDefault="00D85ECA" w:rsidP="00A7048C">
      <w:pPr>
        <w:spacing w:after="0" w:line="240" w:lineRule="auto"/>
      </w:pPr>
      <w:r>
        <w:continuationSeparator/>
      </w:r>
    </w:p>
  </w:footnote>
  <w:footnote w:type="continuationNotice" w:id="1">
    <w:p w14:paraId="75F43FBD" w14:textId="77777777" w:rsidR="00D85ECA" w:rsidRDefault="00D85E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E5B7D" w14:textId="77777777" w:rsidR="001B4145" w:rsidRDefault="001B4145" w:rsidP="001E2CEA">
    <w:pPr>
      <w:pStyle w:val="Header"/>
      <w:tabs>
        <w:tab w:val="clear" w:pos="9360"/>
        <w:tab w:val="left" w:pos="5310"/>
      </w:tabs>
      <w:bidi/>
      <w:rPr>
        <w:rtl/>
      </w:rPr>
    </w:pPr>
    <w:r>
      <w:rPr>
        <w:rFonts w:hint="cs"/>
        <w:noProof/>
        <w:rtl/>
      </w:rPr>
      <w:drawing>
        <wp:anchor distT="0" distB="0" distL="114300" distR="114300" simplePos="0" relativeHeight="251658240" behindDoc="0" locked="0" layoutInCell="1" allowOverlap="1" wp14:anchorId="28239FCE" wp14:editId="175CCCA4">
          <wp:simplePos x="0" y="0"/>
          <wp:positionH relativeFrom="margin">
            <wp:align>center</wp:align>
          </wp:positionH>
          <wp:positionV relativeFrom="paragraph">
            <wp:posOffset>-17780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ab/>
    </w:r>
  </w:p>
  <w:p w14:paraId="341F6F19" w14:textId="2A48E88E" w:rsidR="001B4145" w:rsidRDefault="001B4145" w:rsidP="001E2CEA">
    <w:pPr>
      <w:pStyle w:val="Header"/>
      <w:tabs>
        <w:tab w:val="clear" w:pos="9360"/>
        <w:tab w:val="left" w:pos="5310"/>
      </w:tabs>
      <w:bidi/>
      <w:rPr>
        <w:rtl/>
      </w:rPr>
    </w:pPr>
    <w:r>
      <w:rPr>
        <w:rFonts w:hint="cs"/>
        <w:rtl/>
      </w:rPr>
      <w:tab/>
    </w:r>
  </w:p>
  <w:p w14:paraId="34F5F13E" w14:textId="77777777" w:rsidR="001B4145" w:rsidRDefault="001B4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34DFE"/>
    <w:multiLevelType w:val="hybridMultilevel"/>
    <w:tmpl w:val="BAB8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20C88"/>
    <w:multiLevelType w:val="hybridMultilevel"/>
    <w:tmpl w:val="BD4E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07874"/>
    <w:multiLevelType w:val="hybridMultilevel"/>
    <w:tmpl w:val="D29C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46B32"/>
    <w:multiLevelType w:val="hybridMultilevel"/>
    <w:tmpl w:val="63924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A74B6"/>
    <w:multiLevelType w:val="hybridMultilevel"/>
    <w:tmpl w:val="6426A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F0B3D"/>
    <w:multiLevelType w:val="hybridMultilevel"/>
    <w:tmpl w:val="21007B56"/>
    <w:lvl w:ilvl="0" w:tplc="112E6C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1330E9"/>
    <w:multiLevelType w:val="hybridMultilevel"/>
    <w:tmpl w:val="65145098"/>
    <w:lvl w:ilvl="0" w:tplc="465247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A74207"/>
    <w:multiLevelType w:val="hybridMultilevel"/>
    <w:tmpl w:val="74382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9F07F9"/>
    <w:multiLevelType w:val="hybridMultilevel"/>
    <w:tmpl w:val="AE38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B0531"/>
    <w:multiLevelType w:val="hybridMultilevel"/>
    <w:tmpl w:val="BD482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89447F9"/>
    <w:multiLevelType w:val="hybridMultilevel"/>
    <w:tmpl w:val="61E03CF4"/>
    <w:lvl w:ilvl="0" w:tplc="60B8F48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7E1B00"/>
    <w:multiLevelType w:val="multilevel"/>
    <w:tmpl w:val="F3BC1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4"/>
  </w:num>
  <w:num w:numId="5">
    <w:abstractNumId w:val="5"/>
  </w:num>
  <w:num w:numId="6">
    <w:abstractNumId w:val="19"/>
  </w:num>
  <w:num w:numId="7">
    <w:abstractNumId w:val="22"/>
  </w:num>
  <w:num w:numId="8">
    <w:abstractNumId w:val="16"/>
  </w:num>
  <w:num w:numId="9">
    <w:abstractNumId w:val="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3"/>
  </w:num>
  <w:num w:numId="13">
    <w:abstractNumId w:val="9"/>
  </w:num>
  <w:num w:numId="14">
    <w:abstractNumId w:val="3"/>
  </w:num>
  <w:num w:numId="15">
    <w:abstractNumId w:val="13"/>
  </w:num>
  <w:num w:numId="16">
    <w:abstractNumId w:val="24"/>
  </w:num>
  <w:num w:numId="17">
    <w:abstractNumId w:val="21"/>
  </w:num>
  <w:num w:numId="18">
    <w:abstractNumId w:val="15"/>
  </w:num>
  <w:num w:numId="19">
    <w:abstractNumId w:val="11"/>
  </w:num>
  <w:num w:numId="20">
    <w:abstractNumId w:val="18"/>
  </w:num>
  <w:num w:numId="21">
    <w:abstractNumId w:val="18"/>
  </w:num>
  <w:num w:numId="22">
    <w:abstractNumId w:val="6"/>
  </w:num>
  <w:num w:numId="23">
    <w:abstractNumId w:val="10"/>
  </w:num>
  <w:num w:numId="24">
    <w:abstractNumId w:val="20"/>
  </w:num>
  <w:num w:numId="25">
    <w:abstractNumId w:val="2"/>
  </w:num>
  <w:num w:numId="26">
    <w:abstractNumId w:val="8"/>
  </w:num>
  <w:num w:numId="27">
    <w:abstractNumId w:val="12"/>
  </w:num>
  <w:num w:numId="28">
    <w:abstractNumId w:val="2"/>
  </w:num>
  <w:num w:numId="29">
    <w:abstractNumId w:val="8"/>
  </w:num>
  <w:num w:numId="30">
    <w:abstractNumId w:val="17"/>
  </w:num>
  <w:num w:numId="31">
    <w:abstractNumId w:val="2"/>
  </w:num>
  <w:num w:numId="32">
    <w:abstractNumId w:val="17"/>
  </w:num>
  <w:num w:numId="33">
    <w:abstractNumId w:val="8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TQzNTQxtDQ2NzFT0lEKTi0uzszPAykwtKwFAAT1qPktAAAA"/>
  </w:docVars>
  <w:rsids>
    <w:rsidRoot w:val="00C63FFB"/>
    <w:rsid w:val="00000886"/>
    <w:rsid w:val="00006923"/>
    <w:rsid w:val="00010BBF"/>
    <w:rsid w:val="00015878"/>
    <w:rsid w:val="00016834"/>
    <w:rsid w:val="00020254"/>
    <w:rsid w:val="000336D0"/>
    <w:rsid w:val="000343F4"/>
    <w:rsid w:val="00036EBA"/>
    <w:rsid w:val="000443FD"/>
    <w:rsid w:val="000469EE"/>
    <w:rsid w:val="00054821"/>
    <w:rsid w:val="00063B89"/>
    <w:rsid w:val="000665E8"/>
    <w:rsid w:val="00072EF8"/>
    <w:rsid w:val="00073E0C"/>
    <w:rsid w:val="00075DE5"/>
    <w:rsid w:val="00083271"/>
    <w:rsid w:val="00084CB9"/>
    <w:rsid w:val="000906B0"/>
    <w:rsid w:val="00091BBF"/>
    <w:rsid w:val="00092800"/>
    <w:rsid w:val="00092FBA"/>
    <w:rsid w:val="0009329F"/>
    <w:rsid w:val="00097287"/>
    <w:rsid w:val="00097F2A"/>
    <w:rsid w:val="000A0BFC"/>
    <w:rsid w:val="000A2B42"/>
    <w:rsid w:val="000A2E54"/>
    <w:rsid w:val="000A47E5"/>
    <w:rsid w:val="000A5324"/>
    <w:rsid w:val="000B6417"/>
    <w:rsid w:val="000C110B"/>
    <w:rsid w:val="000C1FD7"/>
    <w:rsid w:val="000C2A04"/>
    <w:rsid w:val="000C3F05"/>
    <w:rsid w:val="000D3D40"/>
    <w:rsid w:val="000D4776"/>
    <w:rsid w:val="000D55DA"/>
    <w:rsid w:val="000D5CBB"/>
    <w:rsid w:val="000D6FCE"/>
    <w:rsid w:val="000D7CC2"/>
    <w:rsid w:val="000E3B14"/>
    <w:rsid w:val="000E5C34"/>
    <w:rsid w:val="000F0653"/>
    <w:rsid w:val="000F186E"/>
    <w:rsid w:val="000F4876"/>
    <w:rsid w:val="000F721E"/>
    <w:rsid w:val="000F7C99"/>
    <w:rsid w:val="0010083A"/>
    <w:rsid w:val="00100853"/>
    <w:rsid w:val="00100E39"/>
    <w:rsid w:val="00100EFF"/>
    <w:rsid w:val="00101741"/>
    <w:rsid w:val="00102881"/>
    <w:rsid w:val="00107662"/>
    <w:rsid w:val="00110E20"/>
    <w:rsid w:val="00113801"/>
    <w:rsid w:val="00114931"/>
    <w:rsid w:val="00121C1D"/>
    <w:rsid w:val="00124649"/>
    <w:rsid w:val="001325FF"/>
    <w:rsid w:val="00133681"/>
    <w:rsid w:val="00136487"/>
    <w:rsid w:val="00142D1B"/>
    <w:rsid w:val="00144218"/>
    <w:rsid w:val="00144758"/>
    <w:rsid w:val="00147A27"/>
    <w:rsid w:val="00152D9E"/>
    <w:rsid w:val="0015313F"/>
    <w:rsid w:val="00157CCA"/>
    <w:rsid w:val="0016293D"/>
    <w:rsid w:val="00164CE6"/>
    <w:rsid w:val="00170EFC"/>
    <w:rsid w:val="00173349"/>
    <w:rsid w:val="00173B29"/>
    <w:rsid w:val="00176B36"/>
    <w:rsid w:val="00181A2E"/>
    <w:rsid w:val="00186209"/>
    <w:rsid w:val="00186B36"/>
    <w:rsid w:val="001932CA"/>
    <w:rsid w:val="00196571"/>
    <w:rsid w:val="001A1323"/>
    <w:rsid w:val="001A1435"/>
    <w:rsid w:val="001A1ED1"/>
    <w:rsid w:val="001A2400"/>
    <w:rsid w:val="001A4DE7"/>
    <w:rsid w:val="001A5323"/>
    <w:rsid w:val="001B29CB"/>
    <w:rsid w:val="001B38A8"/>
    <w:rsid w:val="001B4145"/>
    <w:rsid w:val="001B615E"/>
    <w:rsid w:val="001B759E"/>
    <w:rsid w:val="001C7751"/>
    <w:rsid w:val="001D1D2D"/>
    <w:rsid w:val="001D71FB"/>
    <w:rsid w:val="001E166A"/>
    <w:rsid w:val="001E1FDF"/>
    <w:rsid w:val="001E2CEA"/>
    <w:rsid w:val="001E3A07"/>
    <w:rsid w:val="001E48F7"/>
    <w:rsid w:val="001F2EA8"/>
    <w:rsid w:val="00201D2A"/>
    <w:rsid w:val="002022B6"/>
    <w:rsid w:val="002061A8"/>
    <w:rsid w:val="00211B32"/>
    <w:rsid w:val="00212861"/>
    <w:rsid w:val="0021314A"/>
    <w:rsid w:val="002150CC"/>
    <w:rsid w:val="00215C6E"/>
    <w:rsid w:val="00220D04"/>
    <w:rsid w:val="002263A6"/>
    <w:rsid w:val="0022795C"/>
    <w:rsid w:val="00234A64"/>
    <w:rsid w:val="002369F5"/>
    <w:rsid w:val="002407F1"/>
    <w:rsid w:val="00244D22"/>
    <w:rsid w:val="002472F3"/>
    <w:rsid w:val="00254360"/>
    <w:rsid w:val="0026468C"/>
    <w:rsid w:val="00266AC6"/>
    <w:rsid w:val="00266D99"/>
    <w:rsid w:val="00267605"/>
    <w:rsid w:val="00275BA5"/>
    <w:rsid w:val="00277AAA"/>
    <w:rsid w:val="00282F78"/>
    <w:rsid w:val="002833CF"/>
    <w:rsid w:val="00283FDC"/>
    <w:rsid w:val="0028483B"/>
    <w:rsid w:val="00285E96"/>
    <w:rsid w:val="002874C1"/>
    <w:rsid w:val="00297ACD"/>
    <w:rsid w:val="002A1018"/>
    <w:rsid w:val="002A1EC6"/>
    <w:rsid w:val="002B3137"/>
    <w:rsid w:val="002B76A6"/>
    <w:rsid w:val="002C5072"/>
    <w:rsid w:val="002C5D4D"/>
    <w:rsid w:val="002D020D"/>
    <w:rsid w:val="002D0E1E"/>
    <w:rsid w:val="002D22A9"/>
    <w:rsid w:val="002D288B"/>
    <w:rsid w:val="002D6F54"/>
    <w:rsid w:val="002E43A4"/>
    <w:rsid w:val="002F2396"/>
    <w:rsid w:val="002F24A1"/>
    <w:rsid w:val="002F71D8"/>
    <w:rsid w:val="003016BC"/>
    <w:rsid w:val="0030217E"/>
    <w:rsid w:val="00302D27"/>
    <w:rsid w:val="0030576E"/>
    <w:rsid w:val="00310DDB"/>
    <w:rsid w:val="00310F15"/>
    <w:rsid w:val="00315C23"/>
    <w:rsid w:val="003252AB"/>
    <w:rsid w:val="003255A8"/>
    <w:rsid w:val="00326619"/>
    <w:rsid w:val="00335A2E"/>
    <w:rsid w:val="00335D91"/>
    <w:rsid w:val="003361C2"/>
    <w:rsid w:val="00341199"/>
    <w:rsid w:val="00345180"/>
    <w:rsid w:val="00350622"/>
    <w:rsid w:val="00352A85"/>
    <w:rsid w:val="0035391B"/>
    <w:rsid w:val="00355DB6"/>
    <w:rsid w:val="00365AE1"/>
    <w:rsid w:val="003838F7"/>
    <w:rsid w:val="00383ED5"/>
    <w:rsid w:val="003962EF"/>
    <w:rsid w:val="003A478D"/>
    <w:rsid w:val="003B3BE1"/>
    <w:rsid w:val="003B7F30"/>
    <w:rsid w:val="003C1E47"/>
    <w:rsid w:val="003C6413"/>
    <w:rsid w:val="003D03EF"/>
    <w:rsid w:val="003D1F30"/>
    <w:rsid w:val="003D3141"/>
    <w:rsid w:val="003D5F52"/>
    <w:rsid w:val="003E211B"/>
    <w:rsid w:val="003E280C"/>
    <w:rsid w:val="003E72C3"/>
    <w:rsid w:val="003F0CCB"/>
    <w:rsid w:val="003F2F3A"/>
    <w:rsid w:val="00404C05"/>
    <w:rsid w:val="00406536"/>
    <w:rsid w:val="00412948"/>
    <w:rsid w:val="00414FB7"/>
    <w:rsid w:val="0041626B"/>
    <w:rsid w:val="00421071"/>
    <w:rsid w:val="00423AE2"/>
    <w:rsid w:val="0042464C"/>
    <w:rsid w:val="00430D16"/>
    <w:rsid w:val="00431DE6"/>
    <w:rsid w:val="00437899"/>
    <w:rsid w:val="00452C02"/>
    <w:rsid w:val="004549BC"/>
    <w:rsid w:val="00461A83"/>
    <w:rsid w:val="00462022"/>
    <w:rsid w:val="00463599"/>
    <w:rsid w:val="00464B90"/>
    <w:rsid w:val="00471184"/>
    <w:rsid w:val="00491AB8"/>
    <w:rsid w:val="004A09BF"/>
    <w:rsid w:val="004B2D3E"/>
    <w:rsid w:val="004C0C4B"/>
    <w:rsid w:val="004C5C24"/>
    <w:rsid w:val="004C6F14"/>
    <w:rsid w:val="004C6F55"/>
    <w:rsid w:val="004C7E40"/>
    <w:rsid w:val="004D04D3"/>
    <w:rsid w:val="004D7E61"/>
    <w:rsid w:val="004E1C22"/>
    <w:rsid w:val="004E32CF"/>
    <w:rsid w:val="004E6B2C"/>
    <w:rsid w:val="004E6F2A"/>
    <w:rsid w:val="004F49F1"/>
    <w:rsid w:val="004F53BC"/>
    <w:rsid w:val="00510918"/>
    <w:rsid w:val="00522891"/>
    <w:rsid w:val="00527DE8"/>
    <w:rsid w:val="00530C00"/>
    <w:rsid w:val="00532E65"/>
    <w:rsid w:val="00533E62"/>
    <w:rsid w:val="00534BAA"/>
    <w:rsid w:val="005353CC"/>
    <w:rsid w:val="00535E2D"/>
    <w:rsid w:val="00540665"/>
    <w:rsid w:val="00541D40"/>
    <w:rsid w:val="0054221C"/>
    <w:rsid w:val="0054246B"/>
    <w:rsid w:val="0054276E"/>
    <w:rsid w:val="005427FE"/>
    <w:rsid w:val="00544ABF"/>
    <w:rsid w:val="00544C82"/>
    <w:rsid w:val="005466E2"/>
    <w:rsid w:val="00546F4D"/>
    <w:rsid w:val="005472B5"/>
    <w:rsid w:val="0055284A"/>
    <w:rsid w:val="00552DE5"/>
    <w:rsid w:val="00553204"/>
    <w:rsid w:val="005564B0"/>
    <w:rsid w:val="00557264"/>
    <w:rsid w:val="0056283B"/>
    <w:rsid w:val="0056419A"/>
    <w:rsid w:val="00565C30"/>
    <w:rsid w:val="00572372"/>
    <w:rsid w:val="005723B8"/>
    <w:rsid w:val="00573EE4"/>
    <w:rsid w:val="00575C5E"/>
    <w:rsid w:val="005809FC"/>
    <w:rsid w:val="00582BBB"/>
    <w:rsid w:val="00584D91"/>
    <w:rsid w:val="005860CE"/>
    <w:rsid w:val="00596DB1"/>
    <w:rsid w:val="00597864"/>
    <w:rsid w:val="005A2355"/>
    <w:rsid w:val="005A4164"/>
    <w:rsid w:val="005A50F4"/>
    <w:rsid w:val="005A5672"/>
    <w:rsid w:val="005A6191"/>
    <w:rsid w:val="005B077C"/>
    <w:rsid w:val="005B1FCF"/>
    <w:rsid w:val="005B50D4"/>
    <w:rsid w:val="005B6F7F"/>
    <w:rsid w:val="005B736D"/>
    <w:rsid w:val="005B7F44"/>
    <w:rsid w:val="005C504A"/>
    <w:rsid w:val="005C6415"/>
    <w:rsid w:val="005D3C7B"/>
    <w:rsid w:val="005E0529"/>
    <w:rsid w:val="005E22A8"/>
    <w:rsid w:val="005E62B9"/>
    <w:rsid w:val="005E72CD"/>
    <w:rsid w:val="005F04FB"/>
    <w:rsid w:val="005F3402"/>
    <w:rsid w:val="005F52BF"/>
    <w:rsid w:val="00600393"/>
    <w:rsid w:val="006047F6"/>
    <w:rsid w:val="006113F1"/>
    <w:rsid w:val="00611E91"/>
    <w:rsid w:val="00616300"/>
    <w:rsid w:val="00621BF2"/>
    <w:rsid w:val="00622BB4"/>
    <w:rsid w:val="00624959"/>
    <w:rsid w:val="00626CED"/>
    <w:rsid w:val="00630011"/>
    <w:rsid w:val="00642A6E"/>
    <w:rsid w:val="00644DBD"/>
    <w:rsid w:val="00647AB5"/>
    <w:rsid w:val="00651AA3"/>
    <w:rsid w:val="00654135"/>
    <w:rsid w:val="0065520D"/>
    <w:rsid w:val="00655959"/>
    <w:rsid w:val="0065644D"/>
    <w:rsid w:val="00662663"/>
    <w:rsid w:val="00664956"/>
    <w:rsid w:val="006726A2"/>
    <w:rsid w:val="00676424"/>
    <w:rsid w:val="006822B5"/>
    <w:rsid w:val="00686F4E"/>
    <w:rsid w:val="00691AE2"/>
    <w:rsid w:val="00691FAC"/>
    <w:rsid w:val="00692904"/>
    <w:rsid w:val="006955C1"/>
    <w:rsid w:val="00697377"/>
    <w:rsid w:val="006A64B3"/>
    <w:rsid w:val="006A76F7"/>
    <w:rsid w:val="006A7724"/>
    <w:rsid w:val="006A7F35"/>
    <w:rsid w:val="006B00BC"/>
    <w:rsid w:val="006B0955"/>
    <w:rsid w:val="006B2AEA"/>
    <w:rsid w:val="006B365A"/>
    <w:rsid w:val="006B79B8"/>
    <w:rsid w:val="006C4031"/>
    <w:rsid w:val="006C5A0E"/>
    <w:rsid w:val="006C666A"/>
    <w:rsid w:val="006D2150"/>
    <w:rsid w:val="006D353F"/>
    <w:rsid w:val="006D6868"/>
    <w:rsid w:val="006D68C5"/>
    <w:rsid w:val="006D69BF"/>
    <w:rsid w:val="006E2ABA"/>
    <w:rsid w:val="006E346C"/>
    <w:rsid w:val="006F1298"/>
    <w:rsid w:val="006F6078"/>
    <w:rsid w:val="006F652F"/>
    <w:rsid w:val="006F689F"/>
    <w:rsid w:val="006F7164"/>
    <w:rsid w:val="00701F65"/>
    <w:rsid w:val="0070209B"/>
    <w:rsid w:val="00702599"/>
    <w:rsid w:val="00702EBD"/>
    <w:rsid w:val="00712541"/>
    <w:rsid w:val="00721463"/>
    <w:rsid w:val="00722473"/>
    <w:rsid w:val="007313D9"/>
    <w:rsid w:val="00731B4A"/>
    <w:rsid w:val="00734FBE"/>
    <w:rsid w:val="0073635B"/>
    <w:rsid w:val="007376F7"/>
    <w:rsid w:val="007376FC"/>
    <w:rsid w:val="00744C0D"/>
    <w:rsid w:val="00751786"/>
    <w:rsid w:val="00751CDB"/>
    <w:rsid w:val="00752D52"/>
    <w:rsid w:val="00753892"/>
    <w:rsid w:val="00753BEF"/>
    <w:rsid w:val="007546CA"/>
    <w:rsid w:val="0075557C"/>
    <w:rsid w:val="007558BC"/>
    <w:rsid w:val="00756006"/>
    <w:rsid w:val="00757E7F"/>
    <w:rsid w:val="007640C3"/>
    <w:rsid w:val="00765368"/>
    <w:rsid w:val="0077077E"/>
    <w:rsid w:val="0078129E"/>
    <w:rsid w:val="0078144A"/>
    <w:rsid w:val="00783AF0"/>
    <w:rsid w:val="00785CDD"/>
    <w:rsid w:val="0078734A"/>
    <w:rsid w:val="00787535"/>
    <w:rsid w:val="00795261"/>
    <w:rsid w:val="0079563A"/>
    <w:rsid w:val="00797D7F"/>
    <w:rsid w:val="007A0DF8"/>
    <w:rsid w:val="007A5471"/>
    <w:rsid w:val="007A687E"/>
    <w:rsid w:val="007A73CE"/>
    <w:rsid w:val="007B10F5"/>
    <w:rsid w:val="007B5E7A"/>
    <w:rsid w:val="007D059D"/>
    <w:rsid w:val="007D291E"/>
    <w:rsid w:val="007D2E84"/>
    <w:rsid w:val="007D5B3E"/>
    <w:rsid w:val="007D66EC"/>
    <w:rsid w:val="007E0B9C"/>
    <w:rsid w:val="007E0D26"/>
    <w:rsid w:val="007E278A"/>
    <w:rsid w:val="007E688F"/>
    <w:rsid w:val="007E76A2"/>
    <w:rsid w:val="007E7C4E"/>
    <w:rsid w:val="007F5124"/>
    <w:rsid w:val="007F5C1E"/>
    <w:rsid w:val="00802B63"/>
    <w:rsid w:val="008105DB"/>
    <w:rsid w:val="0081640A"/>
    <w:rsid w:val="00816420"/>
    <w:rsid w:val="008208D3"/>
    <w:rsid w:val="008252C9"/>
    <w:rsid w:val="00826780"/>
    <w:rsid w:val="00830481"/>
    <w:rsid w:val="008333E9"/>
    <w:rsid w:val="00835A5A"/>
    <w:rsid w:val="008379E7"/>
    <w:rsid w:val="00847FEF"/>
    <w:rsid w:val="0085278B"/>
    <w:rsid w:val="00865940"/>
    <w:rsid w:val="008672DC"/>
    <w:rsid w:val="00870D9B"/>
    <w:rsid w:val="008714B0"/>
    <w:rsid w:val="00871F1E"/>
    <w:rsid w:val="008812B3"/>
    <w:rsid w:val="008824EF"/>
    <w:rsid w:val="00882B14"/>
    <w:rsid w:val="00885BDA"/>
    <w:rsid w:val="00885D18"/>
    <w:rsid w:val="00887910"/>
    <w:rsid w:val="0089329F"/>
    <w:rsid w:val="008A7AC8"/>
    <w:rsid w:val="008B114E"/>
    <w:rsid w:val="008B23C9"/>
    <w:rsid w:val="008B3487"/>
    <w:rsid w:val="008B4D4E"/>
    <w:rsid w:val="008B6E8D"/>
    <w:rsid w:val="008B7C5D"/>
    <w:rsid w:val="008C0E8B"/>
    <w:rsid w:val="008C1110"/>
    <w:rsid w:val="008C12E6"/>
    <w:rsid w:val="008C62BC"/>
    <w:rsid w:val="008D02B7"/>
    <w:rsid w:val="008D5E3B"/>
    <w:rsid w:val="008E09DB"/>
    <w:rsid w:val="008E728E"/>
    <w:rsid w:val="008E7B6C"/>
    <w:rsid w:val="008F0A6B"/>
    <w:rsid w:val="008F1CE6"/>
    <w:rsid w:val="00902513"/>
    <w:rsid w:val="0090717B"/>
    <w:rsid w:val="00907747"/>
    <w:rsid w:val="00914AB5"/>
    <w:rsid w:val="0091598F"/>
    <w:rsid w:val="0091730C"/>
    <w:rsid w:val="009200D4"/>
    <w:rsid w:val="009206F4"/>
    <w:rsid w:val="00921C91"/>
    <w:rsid w:val="009251B6"/>
    <w:rsid w:val="00930318"/>
    <w:rsid w:val="00931E75"/>
    <w:rsid w:val="009366F4"/>
    <w:rsid w:val="00937CC5"/>
    <w:rsid w:val="00945D5E"/>
    <w:rsid w:val="009553F6"/>
    <w:rsid w:val="00955D01"/>
    <w:rsid w:val="00957D81"/>
    <w:rsid w:val="009631EB"/>
    <w:rsid w:val="00967191"/>
    <w:rsid w:val="00967A36"/>
    <w:rsid w:val="009713D2"/>
    <w:rsid w:val="00972868"/>
    <w:rsid w:val="009728EE"/>
    <w:rsid w:val="00974A7A"/>
    <w:rsid w:val="00974E1A"/>
    <w:rsid w:val="00977F79"/>
    <w:rsid w:val="009809C0"/>
    <w:rsid w:val="00981065"/>
    <w:rsid w:val="009826CA"/>
    <w:rsid w:val="009827D1"/>
    <w:rsid w:val="00983139"/>
    <w:rsid w:val="00983568"/>
    <w:rsid w:val="00987EA1"/>
    <w:rsid w:val="00990100"/>
    <w:rsid w:val="00990FF6"/>
    <w:rsid w:val="00991F1C"/>
    <w:rsid w:val="00993184"/>
    <w:rsid w:val="00993B3F"/>
    <w:rsid w:val="009A26C3"/>
    <w:rsid w:val="009A3378"/>
    <w:rsid w:val="009A5BCF"/>
    <w:rsid w:val="009A6B18"/>
    <w:rsid w:val="009B02E2"/>
    <w:rsid w:val="009B16BB"/>
    <w:rsid w:val="009B284C"/>
    <w:rsid w:val="009B3782"/>
    <w:rsid w:val="009C1C6E"/>
    <w:rsid w:val="009C5251"/>
    <w:rsid w:val="009C52DE"/>
    <w:rsid w:val="009C7192"/>
    <w:rsid w:val="009D0948"/>
    <w:rsid w:val="009D369E"/>
    <w:rsid w:val="009D380D"/>
    <w:rsid w:val="009D3C62"/>
    <w:rsid w:val="009D4773"/>
    <w:rsid w:val="009D4FC7"/>
    <w:rsid w:val="009D6AA4"/>
    <w:rsid w:val="009E0736"/>
    <w:rsid w:val="009E0C8D"/>
    <w:rsid w:val="009E1D78"/>
    <w:rsid w:val="009E2A28"/>
    <w:rsid w:val="009F34E2"/>
    <w:rsid w:val="009F558D"/>
    <w:rsid w:val="009F6DF8"/>
    <w:rsid w:val="009F79BF"/>
    <w:rsid w:val="00A04137"/>
    <w:rsid w:val="00A079CB"/>
    <w:rsid w:val="00A137B9"/>
    <w:rsid w:val="00A15D19"/>
    <w:rsid w:val="00A16E1D"/>
    <w:rsid w:val="00A22227"/>
    <w:rsid w:val="00A245B5"/>
    <w:rsid w:val="00A26698"/>
    <w:rsid w:val="00A26AFA"/>
    <w:rsid w:val="00A310AD"/>
    <w:rsid w:val="00A3507C"/>
    <w:rsid w:val="00A352DD"/>
    <w:rsid w:val="00A37CAC"/>
    <w:rsid w:val="00A56DF2"/>
    <w:rsid w:val="00A65FF3"/>
    <w:rsid w:val="00A67CAE"/>
    <w:rsid w:val="00A7048C"/>
    <w:rsid w:val="00A72C84"/>
    <w:rsid w:val="00A75F0A"/>
    <w:rsid w:val="00A75F4E"/>
    <w:rsid w:val="00A811C1"/>
    <w:rsid w:val="00A820F0"/>
    <w:rsid w:val="00A82741"/>
    <w:rsid w:val="00A847BC"/>
    <w:rsid w:val="00A84EED"/>
    <w:rsid w:val="00A85149"/>
    <w:rsid w:val="00A863FA"/>
    <w:rsid w:val="00A9271B"/>
    <w:rsid w:val="00AA00D4"/>
    <w:rsid w:val="00AA31A1"/>
    <w:rsid w:val="00AA40D3"/>
    <w:rsid w:val="00AA7A01"/>
    <w:rsid w:val="00AB1CAB"/>
    <w:rsid w:val="00AB628C"/>
    <w:rsid w:val="00AC056B"/>
    <w:rsid w:val="00AC1106"/>
    <w:rsid w:val="00AC1582"/>
    <w:rsid w:val="00AC3469"/>
    <w:rsid w:val="00AC5479"/>
    <w:rsid w:val="00AC6FC1"/>
    <w:rsid w:val="00AD178E"/>
    <w:rsid w:val="00AD2D38"/>
    <w:rsid w:val="00AD5F2A"/>
    <w:rsid w:val="00AE4B8E"/>
    <w:rsid w:val="00AE5435"/>
    <w:rsid w:val="00AE6F6D"/>
    <w:rsid w:val="00AF4C85"/>
    <w:rsid w:val="00B0157D"/>
    <w:rsid w:val="00B02DD7"/>
    <w:rsid w:val="00B04990"/>
    <w:rsid w:val="00B130C4"/>
    <w:rsid w:val="00B243BF"/>
    <w:rsid w:val="00B26FBC"/>
    <w:rsid w:val="00B2777F"/>
    <w:rsid w:val="00B279FD"/>
    <w:rsid w:val="00B308E0"/>
    <w:rsid w:val="00B30FA2"/>
    <w:rsid w:val="00B3334F"/>
    <w:rsid w:val="00B360FD"/>
    <w:rsid w:val="00B45B55"/>
    <w:rsid w:val="00B47FE7"/>
    <w:rsid w:val="00B55D7D"/>
    <w:rsid w:val="00B61AFB"/>
    <w:rsid w:val="00B62CC4"/>
    <w:rsid w:val="00B641E8"/>
    <w:rsid w:val="00B649CA"/>
    <w:rsid w:val="00B67EB7"/>
    <w:rsid w:val="00B74B1A"/>
    <w:rsid w:val="00B8036B"/>
    <w:rsid w:val="00B83685"/>
    <w:rsid w:val="00B84D86"/>
    <w:rsid w:val="00B852D3"/>
    <w:rsid w:val="00B902ED"/>
    <w:rsid w:val="00B957FA"/>
    <w:rsid w:val="00BA205A"/>
    <w:rsid w:val="00BA3107"/>
    <w:rsid w:val="00BA4C35"/>
    <w:rsid w:val="00BA75F6"/>
    <w:rsid w:val="00BB13BC"/>
    <w:rsid w:val="00BB1AA0"/>
    <w:rsid w:val="00BB3CD7"/>
    <w:rsid w:val="00BB7770"/>
    <w:rsid w:val="00BC072B"/>
    <w:rsid w:val="00BC3A76"/>
    <w:rsid w:val="00BE036B"/>
    <w:rsid w:val="00BF34FE"/>
    <w:rsid w:val="00BF404A"/>
    <w:rsid w:val="00BF563F"/>
    <w:rsid w:val="00BF769B"/>
    <w:rsid w:val="00BF7F3D"/>
    <w:rsid w:val="00C02E64"/>
    <w:rsid w:val="00C032CD"/>
    <w:rsid w:val="00C03941"/>
    <w:rsid w:val="00C03B3E"/>
    <w:rsid w:val="00C12012"/>
    <w:rsid w:val="00C14195"/>
    <w:rsid w:val="00C14AD1"/>
    <w:rsid w:val="00C178D1"/>
    <w:rsid w:val="00C17E17"/>
    <w:rsid w:val="00C21739"/>
    <w:rsid w:val="00C235CB"/>
    <w:rsid w:val="00C23843"/>
    <w:rsid w:val="00C25EEE"/>
    <w:rsid w:val="00C338D4"/>
    <w:rsid w:val="00C34C1D"/>
    <w:rsid w:val="00C34F30"/>
    <w:rsid w:val="00C3661C"/>
    <w:rsid w:val="00C37105"/>
    <w:rsid w:val="00C37BDD"/>
    <w:rsid w:val="00C40841"/>
    <w:rsid w:val="00C40EFE"/>
    <w:rsid w:val="00C41EB6"/>
    <w:rsid w:val="00C42FC8"/>
    <w:rsid w:val="00C45B5D"/>
    <w:rsid w:val="00C5305E"/>
    <w:rsid w:val="00C54D77"/>
    <w:rsid w:val="00C552FE"/>
    <w:rsid w:val="00C56649"/>
    <w:rsid w:val="00C60A7E"/>
    <w:rsid w:val="00C626E1"/>
    <w:rsid w:val="00C63AAC"/>
    <w:rsid w:val="00C63FFB"/>
    <w:rsid w:val="00C65475"/>
    <w:rsid w:val="00C67777"/>
    <w:rsid w:val="00C70EEC"/>
    <w:rsid w:val="00C7206D"/>
    <w:rsid w:val="00C72962"/>
    <w:rsid w:val="00C75176"/>
    <w:rsid w:val="00C759DC"/>
    <w:rsid w:val="00C770D7"/>
    <w:rsid w:val="00C83A27"/>
    <w:rsid w:val="00C91D18"/>
    <w:rsid w:val="00C94FB0"/>
    <w:rsid w:val="00CA4FA7"/>
    <w:rsid w:val="00CA5E61"/>
    <w:rsid w:val="00CA6746"/>
    <w:rsid w:val="00CB2369"/>
    <w:rsid w:val="00CB5E34"/>
    <w:rsid w:val="00CB6C34"/>
    <w:rsid w:val="00CC0035"/>
    <w:rsid w:val="00CC695F"/>
    <w:rsid w:val="00CC724E"/>
    <w:rsid w:val="00CD2A23"/>
    <w:rsid w:val="00CD2CDA"/>
    <w:rsid w:val="00CD4212"/>
    <w:rsid w:val="00CE30DC"/>
    <w:rsid w:val="00CE36C4"/>
    <w:rsid w:val="00CE5D9F"/>
    <w:rsid w:val="00CE7BF4"/>
    <w:rsid w:val="00CF3084"/>
    <w:rsid w:val="00CF3DE0"/>
    <w:rsid w:val="00CF5072"/>
    <w:rsid w:val="00CF601F"/>
    <w:rsid w:val="00CF7D72"/>
    <w:rsid w:val="00D01D2B"/>
    <w:rsid w:val="00D05ED3"/>
    <w:rsid w:val="00D065AF"/>
    <w:rsid w:val="00D120B7"/>
    <w:rsid w:val="00D139ED"/>
    <w:rsid w:val="00D15FDF"/>
    <w:rsid w:val="00D208AD"/>
    <w:rsid w:val="00D3051E"/>
    <w:rsid w:val="00D332A6"/>
    <w:rsid w:val="00D33D2E"/>
    <w:rsid w:val="00D342EB"/>
    <w:rsid w:val="00D3737A"/>
    <w:rsid w:val="00D43D13"/>
    <w:rsid w:val="00D46E9A"/>
    <w:rsid w:val="00D47BBB"/>
    <w:rsid w:val="00D56328"/>
    <w:rsid w:val="00D57360"/>
    <w:rsid w:val="00D6460F"/>
    <w:rsid w:val="00D64F1E"/>
    <w:rsid w:val="00D6731B"/>
    <w:rsid w:val="00D70510"/>
    <w:rsid w:val="00D73236"/>
    <w:rsid w:val="00D747F9"/>
    <w:rsid w:val="00D825AA"/>
    <w:rsid w:val="00D85ECA"/>
    <w:rsid w:val="00D863D1"/>
    <w:rsid w:val="00D865EE"/>
    <w:rsid w:val="00D93882"/>
    <w:rsid w:val="00D93A48"/>
    <w:rsid w:val="00DA03FE"/>
    <w:rsid w:val="00DA4DFC"/>
    <w:rsid w:val="00DC328A"/>
    <w:rsid w:val="00DC469B"/>
    <w:rsid w:val="00DC4EFE"/>
    <w:rsid w:val="00DD5916"/>
    <w:rsid w:val="00DD5E87"/>
    <w:rsid w:val="00DE1402"/>
    <w:rsid w:val="00DE382A"/>
    <w:rsid w:val="00DE5288"/>
    <w:rsid w:val="00DE7744"/>
    <w:rsid w:val="00DF328B"/>
    <w:rsid w:val="00DF5062"/>
    <w:rsid w:val="00DF6388"/>
    <w:rsid w:val="00DF689D"/>
    <w:rsid w:val="00E02174"/>
    <w:rsid w:val="00E077B0"/>
    <w:rsid w:val="00E1415E"/>
    <w:rsid w:val="00E275BE"/>
    <w:rsid w:val="00E31141"/>
    <w:rsid w:val="00E3399B"/>
    <w:rsid w:val="00E340FF"/>
    <w:rsid w:val="00E34B2C"/>
    <w:rsid w:val="00E35DFD"/>
    <w:rsid w:val="00E36951"/>
    <w:rsid w:val="00E4438C"/>
    <w:rsid w:val="00E45D43"/>
    <w:rsid w:val="00E516EC"/>
    <w:rsid w:val="00E616D1"/>
    <w:rsid w:val="00E64614"/>
    <w:rsid w:val="00E7155F"/>
    <w:rsid w:val="00E75786"/>
    <w:rsid w:val="00E77D29"/>
    <w:rsid w:val="00E80819"/>
    <w:rsid w:val="00E838D4"/>
    <w:rsid w:val="00E84B93"/>
    <w:rsid w:val="00E908E0"/>
    <w:rsid w:val="00E93014"/>
    <w:rsid w:val="00E9360A"/>
    <w:rsid w:val="00E94677"/>
    <w:rsid w:val="00E953B2"/>
    <w:rsid w:val="00E95E89"/>
    <w:rsid w:val="00EA3289"/>
    <w:rsid w:val="00EA34AA"/>
    <w:rsid w:val="00EA3CEE"/>
    <w:rsid w:val="00EA7AE0"/>
    <w:rsid w:val="00EA7D1A"/>
    <w:rsid w:val="00EB5203"/>
    <w:rsid w:val="00EB7D72"/>
    <w:rsid w:val="00EC5E1F"/>
    <w:rsid w:val="00ED2D2B"/>
    <w:rsid w:val="00ED6871"/>
    <w:rsid w:val="00EE299E"/>
    <w:rsid w:val="00EF7779"/>
    <w:rsid w:val="00F0386C"/>
    <w:rsid w:val="00F06B71"/>
    <w:rsid w:val="00F07D92"/>
    <w:rsid w:val="00F1074B"/>
    <w:rsid w:val="00F12D88"/>
    <w:rsid w:val="00F140E1"/>
    <w:rsid w:val="00F21BA4"/>
    <w:rsid w:val="00F22823"/>
    <w:rsid w:val="00F26B92"/>
    <w:rsid w:val="00F40377"/>
    <w:rsid w:val="00F406EB"/>
    <w:rsid w:val="00F446A3"/>
    <w:rsid w:val="00F4518F"/>
    <w:rsid w:val="00F51618"/>
    <w:rsid w:val="00F71417"/>
    <w:rsid w:val="00F71921"/>
    <w:rsid w:val="00F84D70"/>
    <w:rsid w:val="00F876E8"/>
    <w:rsid w:val="00FA6A73"/>
    <w:rsid w:val="00FA7511"/>
    <w:rsid w:val="00FB0AFC"/>
    <w:rsid w:val="00FB1175"/>
    <w:rsid w:val="00FB302E"/>
    <w:rsid w:val="00FB43EF"/>
    <w:rsid w:val="00FB5A63"/>
    <w:rsid w:val="00FC3EBE"/>
    <w:rsid w:val="00FC522A"/>
    <w:rsid w:val="00FC70C2"/>
    <w:rsid w:val="00FD2739"/>
    <w:rsid w:val="00FD409D"/>
    <w:rsid w:val="00FD5B3A"/>
    <w:rsid w:val="00FD6548"/>
    <w:rsid w:val="00FD7F95"/>
    <w:rsid w:val="00FE1236"/>
    <w:rsid w:val="00FE24DA"/>
    <w:rsid w:val="00FE4E7E"/>
    <w:rsid w:val="00FF0A7C"/>
    <w:rsid w:val="00FF3FA9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9563117-8C96-4F5C-9B27-BB24F4D54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AE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D04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uiPriority w:val="99"/>
    <w:rsid w:val="00AC056B"/>
    <w:pPr>
      <w:spacing w:after="0" w:line="240" w:lineRule="auto"/>
    </w:pPr>
    <w:rPr>
      <w:rFonts w:ascii="Calibri" w:hAnsi="Calibri" w:cs="Calibr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224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1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9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6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42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8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86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9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2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6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97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8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5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59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1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2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4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8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697570F8F87D45A26ECE4CEDCFC975" ma:contentTypeVersion="12" ma:contentTypeDescription="Create a new document." ma:contentTypeScope="" ma:versionID="a65398b011c4b44ae2cd98bc03427d6e">
  <xsd:schema xmlns:xsd="http://www.w3.org/2001/XMLSchema" xmlns:xs="http://www.w3.org/2001/XMLSchema" xmlns:p="http://schemas.microsoft.com/office/2006/metadata/properties" xmlns:ns3="a317e72c-bb5f-4317-a083-51de157ef7f9" xmlns:ns4="63459195-e557-4794-8139-9036d57b2c3a" targetNamespace="http://schemas.microsoft.com/office/2006/metadata/properties" ma:root="true" ma:fieldsID="c15fa5f9b50b2e8c8b9f8675f4fd4ec4" ns3:_="" ns4:_="">
    <xsd:import namespace="a317e72c-bb5f-4317-a083-51de157ef7f9"/>
    <xsd:import namespace="63459195-e557-4794-8139-9036d57b2c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7e72c-bb5f-4317-a083-51de157ef7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59195-e557-4794-8139-9036d57b2c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DE3139-355E-4C14-BC0F-C4ADC59B00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B78C21-9E3C-463B-B63E-DBE344055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2801BB-336F-4D99-8EA0-7AD45DA03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17e72c-bb5f-4317-a083-51de157ef7f9"/>
    <ds:schemaRef ds:uri="63459195-e557-4794-8139-9036d57b2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299AED-2C50-4609-B073-C98CCD538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6</Words>
  <Characters>647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7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ir, Aala</dc:creator>
  <cp:keywords/>
  <dc:description/>
  <cp:lastModifiedBy>Reem FarajAllah</cp:lastModifiedBy>
  <cp:revision>2</cp:revision>
  <cp:lastPrinted>2017-04-04T10:04:00Z</cp:lastPrinted>
  <dcterms:created xsi:type="dcterms:W3CDTF">2020-06-21T14:01:00Z</dcterms:created>
  <dcterms:modified xsi:type="dcterms:W3CDTF">2020-06-21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697570F8F87D45A26ECE4CEDCFC975</vt:lpwstr>
  </property>
</Properties>
</file>